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909320" cy="900430"/>
                    </a:xfrm>
                    <a:prstGeom prst="rect">
                      <a:avLst/>
                    </a:prstGeom>
                    <a:ln/>
                  </pic:spPr>
                </pic:pic>
              </a:graphicData>
            </a:graphic>
          </wp:anchor>
        </w:drawing>
      </w:r>
    </w:p>
    <w:p w14:paraId="1C96025C" w14:textId="26C756CA" w:rsidR="00414C40"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7D22DDD8" w14:textId="5C6B2361" w:rsidR="00414C40" w:rsidRDefault="004779F8">
      <w:pPr>
        <w:spacing w:after="0"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Online Bus Ticket Booking</w:t>
      </w:r>
    </w:p>
    <w:p w14:paraId="3DA592B1" w14:textId="77777777" w:rsidR="00414C40" w:rsidRDefault="00414C40">
      <w:pPr>
        <w:jc w:val="center"/>
        <w:rPr>
          <w:rFonts w:ascii="Times New Roman" w:eastAsia="Times New Roman" w:hAnsi="Times New Roman" w:cs="Times New Roman"/>
          <w:b/>
          <w:sz w:val="48"/>
          <w:szCs w:val="48"/>
          <w:u w:val="single"/>
        </w:rPr>
      </w:pP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00000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00000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000000">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722A0838" w:rsidR="00414C40" w:rsidRDefault="00A6595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2D114C94" w:rsidR="00414C40" w:rsidRDefault="004779F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 Pranav Kumar Reddy</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441</w:t>
      </w:r>
      <w:r w:rsidR="00E6495C">
        <w:rPr>
          <w:rFonts w:ascii="Times New Roman" w:eastAsia="Times New Roman" w:hAnsi="Times New Roman" w:cs="Times New Roman"/>
          <w:b/>
          <w:sz w:val="28"/>
          <w:szCs w:val="28"/>
        </w:rPr>
        <w:t>)</w:t>
      </w:r>
    </w:p>
    <w:p w14:paraId="0BD77B62" w14:textId="1FD3F648" w:rsidR="00414C40" w:rsidRDefault="004779F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K Kushu Vardhan Reddy</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776</w:t>
      </w:r>
      <w:r w:rsidR="00E6495C">
        <w:rPr>
          <w:rFonts w:ascii="Times New Roman" w:eastAsia="Times New Roman" w:hAnsi="Times New Roman" w:cs="Times New Roman"/>
          <w:b/>
          <w:sz w:val="28"/>
          <w:szCs w:val="28"/>
        </w:rPr>
        <w:t>)</w:t>
      </w:r>
    </w:p>
    <w:p w14:paraId="64A52721" w14:textId="728CD4FE" w:rsidR="00414C40" w:rsidRDefault="004779F8" w:rsidP="004779F8">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K Madhusudhan</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0035</w:t>
      </w:r>
      <w:r w:rsidR="00E6495C">
        <w:rPr>
          <w:rFonts w:ascii="Times New Roman" w:eastAsia="Times New Roman" w:hAnsi="Times New Roman" w:cs="Times New Roman"/>
          <w:b/>
          <w:sz w:val="28"/>
          <w:szCs w:val="28"/>
        </w:rPr>
        <w:t>)</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0F1AD84A" w:rsidR="00414C40" w:rsidRDefault="000000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r</w:t>
      </w:r>
      <w:r w:rsidR="004779F8">
        <w:rPr>
          <w:rFonts w:ascii="Times New Roman" w:eastAsia="Times New Roman" w:hAnsi="Times New Roman" w:cs="Times New Roman"/>
          <w:b/>
          <w:sz w:val="28"/>
          <w:szCs w:val="28"/>
        </w:rPr>
        <w:t xml:space="preserve"> A Moorthy</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660A970B" w:rsidR="00414C40" w:rsidRDefault="004779F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LY 2024</w:t>
      </w:r>
    </w:p>
    <w:p w14:paraId="71FB97E8" w14:textId="77777777" w:rsidR="00F92DA7" w:rsidRDefault="00F92DA7">
      <w:pPr>
        <w:jc w:val="center"/>
        <w:rPr>
          <w:rFonts w:ascii="Times New Roman" w:eastAsia="Times New Roman" w:hAnsi="Times New Roman" w:cs="Times New Roman"/>
          <w:b/>
          <w:sz w:val="32"/>
          <w:szCs w:val="32"/>
        </w:rPr>
      </w:pPr>
    </w:p>
    <w:p w14:paraId="63BD63D7" w14:textId="5BFFA15B"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48AA6945"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e,</w:t>
      </w:r>
      <w:r w:rsidR="004779F8">
        <w:rPr>
          <w:rFonts w:ascii="Times New Roman" w:eastAsia="Times New Roman" w:hAnsi="Times New Roman" w:cs="Times New Roman"/>
          <w:sz w:val="28"/>
          <w:szCs w:val="28"/>
        </w:rPr>
        <w:t xml:space="preserve"> K Pranav Kumar Reddy</w:t>
      </w:r>
      <w:r>
        <w:rPr>
          <w:rFonts w:ascii="Times New Roman" w:eastAsia="Times New Roman" w:hAnsi="Times New Roman" w:cs="Times New Roman"/>
          <w:b/>
          <w:sz w:val="28"/>
          <w:szCs w:val="28"/>
        </w:rPr>
        <w:t>,</w:t>
      </w:r>
      <w:r w:rsidR="004779F8">
        <w:rPr>
          <w:rFonts w:ascii="Times New Roman" w:eastAsia="Times New Roman" w:hAnsi="Times New Roman" w:cs="Times New Roman"/>
          <w:b/>
          <w:sz w:val="28"/>
          <w:szCs w:val="28"/>
        </w:rPr>
        <w:t xml:space="preserve"> K Kushu Vardhan Reddy, K Madhusudhan</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Bachelor of Engineering</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4779F8">
        <w:rPr>
          <w:rFonts w:ascii="Times New Roman" w:eastAsia="Times New Roman" w:hAnsi="Times New Roman" w:cs="Times New Roman"/>
          <w:b/>
          <w:sz w:val="28"/>
          <w:szCs w:val="28"/>
        </w:rPr>
        <w:t xml:space="preserve">Online bus ticket booking </w:t>
      </w:r>
      <w:r>
        <w:rPr>
          <w:rFonts w:ascii="Times New Roman" w:eastAsia="Times New Roman" w:hAnsi="Times New Roman" w:cs="Times New Roman"/>
          <w:sz w:val="28"/>
          <w:szCs w:val="28"/>
        </w:rPr>
        <w:t>is the outcome of our own bonafide work and is correct to the best of our knowledge and this work has been undertaken taking care of</w:t>
      </w:r>
      <w:r w:rsidR="004779F8">
        <w:rPr>
          <w:rFonts w:ascii="Times New Roman" w:eastAsia="Times New Roman" w:hAnsi="Times New Roman" w:cs="Times New Roman"/>
          <w:sz w:val="28"/>
          <w:szCs w:val="28"/>
        </w:rPr>
        <w:t xml:space="preserve"> Internet Programming</w:t>
      </w:r>
      <w:r>
        <w:rPr>
          <w:rFonts w:ascii="Times New Roman" w:eastAsia="Times New Roman" w:hAnsi="Times New Roman" w:cs="Times New Roman"/>
          <w:sz w:val="28"/>
          <w:szCs w:val="28"/>
        </w:rPr>
        <w:t xml:space="preserve">.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498CFB9E" w:rsidR="00414C40" w:rsidRDefault="004779F8" w:rsidP="004779F8">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Pranav K 192211441)</w:t>
      </w:r>
    </w:p>
    <w:p w14:paraId="5604BF88" w14:textId="1DD58374" w:rsidR="00414C40" w:rsidRDefault="004779F8" w:rsidP="004779F8">
      <w:pPr>
        <w:spacing w:after="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Madhusudhan K 192210035)</w:t>
      </w:r>
    </w:p>
    <w:p w14:paraId="0F34B660" w14:textId="47AD5F49" w:rsidR="00414C40" w:rsidRDefault="004779F8">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Kushu Vardhan K 192211776)</w:t>
      </w:r>
    </w:p>
    <w:p w14:paraId="74453EEA" w14:textId="455753FC" w:rsidR="00414C40" w:rsidRDefault="00414C40" w:rsidP="004779F8">
      <w:pPr>
        <w:spacing w:after="0" w:line="360" w:lineRule="auto"/>
        <w:jc w:val="center"/>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47EE45B6" w:rsidR="00414C40"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r w:rsidR="004779F8">
        <w:rPr>
          <w:rFonts w:ascii="Times New Roman" w:eastAsia="Times New Roman" w:hAnsi="Times New Roman" w:cs="Times New Roman"/>
          <w:sz w:val="28"/>
          <w:szCs w:val="28"/>
        </w:rPr>
        <w:t xml:space="preserve"> 29-07-2024</w:t>
      </w:r>
    </w:p>
    <w:p w14:paraId="26AAAE56" w14:textId="4CBE9F33" w:rsidR="00414C40" w:rsidRDefault="0000000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r w:rsidR="004779F8">
        <w:rPr>
          <w:rFonts w:ascii="Times New Roman" w:eastAsia="Times New Roman" w:hAnsi="Times New Roman" w:cs="Times New Roman"/>
          <w:sz w:val="28"/>
          <w:szCs w:val="28"/>
        </w:rPr>
        <w:t xml:space="preserve"> Chennai</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rsidP="00644F9B">
      <w:pP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077E0424" w:rsidR="00414C40" w:rsidRDefault="000000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4779F8">
        <w:rPr>
          <w:rFonts w:ascii="Times New Roman" w:eastAsia="Times New Roman" w:hAnsi="Times New Roman" w:cs="Times New Roman"/>
          <w:b/>
          <w:sz w:val="28"/>
          <w:szCs w:val="28"/>
        </w:rPr>
        <w:t>Online bus ticket booking</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4779F8">
        <w:rPr>
          <w:rFonts w:ascii="Times New Roman" w:eastAsia="Times New Roman" w:hAnsi="Times New Roman" w:cs="Times New Roman"/>
          <w:sz w:val="28"/>
          <w:szCs w:val="28"/>
        </w:rPr>
        <w:t>K Pranav Kumar Reddy</w:t>
      </w:r>
      <w:r w:rsidR="004779F8">
        <w:rPr>
          <w:rFonts w:ascii="Times New Roman" w:eastAsia="Times New Roman" w:hAnsi="Times New Roman" w:cs="Times New Roman"/>
          <w:b/>
          <w:sz w:val="28"/>
          <w:szCs w:val="28"/>
        </w:rPr>
        <w:t>, K Kushu Vardhan Reddy, K Madhusudhan</w:t>
      </w:r>
      <w:r w:rsidR="004779F8">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 Tech </w:t>
      </w:r>
      <w:r w:rsidR="004779F8">
        <w:rPr>
          <w:rFonts w:ascii="Times New Roman" w:eastAsia="Times New Roman" w:hAnsi="Times New Roman" w:cs="Times New Roman"/>
          <w:sz w:val="28"/>
          <w:szCs w:val="28"/>
        </w:rPr>
        <w:t>Computer Science</w:t>
      </w:r>
      <w:r>
        <w:rPr>
          <w:rFonts w:ascii="Times New Roman" w:eastAsia="Times New Roman" w:hAnsi="Times New Roman" w:cs="Times New Roman"/>
          <w:sz w:val="28"/>
          <w:szCs w:val="28"/>
        </w:rPr>
        <w:t>.</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1B97B14E" w14:textId="780E8078" w:rsidR="00414C40" w:rsidRDefault="00000000" w:rsidP="004779F8">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253CD804" w14:textId="3E55AE5A" w:rsidR="004779F8" w:rsidRDefault="004779F8" w:rsidP="004779F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Dr A Moorthy</w:t>
      </w: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03F0711F" w14:textId="77777777" w:rsidR="004779F8" w:rsidRDefault="004779F8">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000000">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2744F5"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2744F5" w:rsidRDefault="00000000">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2744F5" w:rsidRDefault="00000000">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r>
      <w:tr w:rsidR="00414C40" w:rsidRPr="002744F5"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r>
      <w:tr w:rsidR="00414C40" w:rsidRPr="002744F5"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r>
      <w:tr w:rsidR="00414C40" w:rsidRPr="002744F5"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34C4AC98" w14:textId="77777777"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w:t>
            </w:r>
            <w:r w:rsidR="002744F5" w:rsidRPr="002744F5">
              <w:rPr>
                <w:rFonts w:ascii="Times New Roman" w:eastAsia="Times New Roman" w:hAnsi="Times New Roman" w:cs="Times New Roman"/>
                <w:b/>
                <w:sz w:val="24"/>
                <w:szCs w:val="24"/>
              </w:rPr>
              <w:t>oject Description</w:t>
            </w:r>
          </w:p>
          <w:p w14:paraId="535F8863" w14:textId="4F442B06" w:rsidR="002744F5" w:rsidRPr="002744F5" w:rsidRDefault="002744F5" w:rsidP="006256D6">
            <w:pPr>
              <w:pStyle w:val="ListParagraph"/>
              <w:spacing w:line="360" w:lineRule="auto"/>
              <w:rPr>
                <w:rFonts w:ascii="Times New Roman" w:eastAsia="Times New Roman" w:hAnsi="Times New Roman" w:cs="Times New Roman"/>
                <w:bCs/>
                <w:sz w:val="24"/>
                <w:szCs w:val="24"/>
              </w:rPr>
            </w:pPr>
            <w:r w:rsidRPr="002744F5">
              <w:rPr>
                <w:rFonts w:ascii="Times New Roman" w:eastAsia="Times New Roman" w:hAnsi="Times New Roman" w:cs="Times New Roman"/>
                <w:bCs/>
                <w:sz w:val="24"/>
                <w:szCs w:val="24"/>
              </w:rPr>
              <w:t xml:space="preserve">About your project </w:t>
            </w:r>
          </w:p>
        </w:tc>
      </w:tr>
      <w:tr w:rsidR="00414C40" w:rsidRPr="002744F5"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7777777" w:rsidR="00414C40" w:rsidRPr="002744F5" w:rsidRDefault="00000000">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231C929" w14:textId="1E6E19B8" w:rsidR="00414C40" w:rsidRPr="002744F5" w:rsidRDefault="00000000">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sidR="002744F5">
              <w:rPr>
                <w:rFonts w:ascii="Times New Roman" w:eastAsia="Times New Roman" w:hAnsi="Times New Roman" w:cs="Times New Roman"/>
                <w:b/>
                <w:sz w:val="24"/>
                <w:szCs w:val="24"/>
              </w:rPr>
              <w:t>blem Description</w:t>
            </w:r>
          </w:p>
          <w:p w14:paraId="7E613E2B" w14:textId="0026C044" w:rsidR="00414C40" w:rsidRPr="002744F5" w:rsidRDefault="006256D6"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4"/>
                <w:szCs w:val="24"/>
              </w:rPr>
            </w:pPr>
            <w:r>
              <w:t>P</w:t>
            </w:r>
            <w:r w:rsidR="002744F5" w:rsidRPr="00232B73">
              <w:t xml:space="preserve">rogram to build a simple Software for </w:t>
            </w:r>
            <w:r w:rsidR="002744F5">
              <w:t>&lt; &gt;</w:t>
            </w:r>
          </w:p>
        </w:tc>
      </w:tr>
      <w:tr w:rsidR="00A714E0" w:rsidRPr="002744F5"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06050F90" w:rsidR="00A714E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06C6EAA9" w14:textId="77777777" w:rsidR="00A714E0" w:rsidRPr="00E6495C" w:rsidRDefault="00A714E0" w:rsidP="00A714E0">
            <w:pPr>
              <w:rPr>
                <w:b/>
                <w:bCs/>
              </w:rPr>
            </w:pPr>
            <w:r w:rsidRPr="00E6495C">
              <w:rPr>
                <w:b/>
                <w:bCs/>
              </w:rPr>
              <w:t>Tool Description</w:t>
            </w:r>
          </w:p>
          <w:p w14:paraId="1824FF82" w14:textId="77777777" w:rsidR="00A714E0" w:rsidRDefault="00A714E0" w:rsidP="00A714E0">
            <w:pPr>
              <w:ind w:firstLine="720"/>
            </w:pPr>
            <w:r>
              <w:t>User interface</w:t>
            </w:r>
          </w:p>
          <w:p w14:paraId="6AFD4762" w14:textId="1023988F" w:rsidR="00A714E0" w:rsidRPr="002744F5" w:rsidRDefault="00A714E0" w:rsidP="00A714E0">
            <w:pPr>
              <w:ind w:firstLine="720"/>
              <w:rPr>
                <w:rFonts w:ascii="Times New Roman" w:eastAsia="Times New Roman" w:hAnsi="Times New Roman" w:cs="Times New Roman"/>
                <w:b/>
                <w:sz w:val="24"/>
                <w:szCs w:val="24"/>
              </w:rPr>
            </w:pPr>
            <w:r>
              <w:t xml:space="preserve">Features </w:t>
            </w:r>
          </w:p>
        </w:tc>
      </w:tr>
      <w:tr w:rsidR="00E6495C" w:rsidRPr="002744F5"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0B32CB47"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E6495C" w:rsidRDefault="00E6495C" w:rsidP="00E6495C">
            <w:pPr>
              <w:rPr>
                <w:b/>
                <w:bCs/>
              </w:rPr>
            </w:pPr>
            <w:r w:rsidRPr="00E6495C">
              <w:rPr>
                <w:b/>
                <w:bCs/>
              </w:rPr>
              <w:t>Operations</w:t>
            </w:r>
          </w:p>
          <w:p w14:paraId="23E1A889" w14:textId="77777777" w:rsidR="00E6495C" w:rsidRDefault="00E6495C" w:rsidP="00E6495C">
            <w:pPr>
              <w:ind w:left="720"/>
            </w:pPr>
            <w:r>
              <w:t>Store the First name of the student.</w:t>
            </w:r>
          </w:p>
          <w:p w14:paraId="230B65F0" w14:textId="77777777" w:rsidR="00E6495C" w:rsidRDefault="00E6495C" w:rsidP="00E6495C">
            <w:pPr>
              <w:ind w:left="720"/>
            </w:pPr>
            <w:r>
              <w:t>Store the Last name of the student.</w:t>
            </w:r>
          </w:p>
          <w:p w14:paraId="07527DAF" w14:textId="77777777" w:rsidR="00E6495C" w:rsidRDefault="00E6495C" w:rsidP="00E6495C">
            <w:pPr>
              <w:ind w:left="720"/>
            </w:pPr>
            <w:r>
              <w:t>Store the unique Roll number for every student.</w:t>
            </w:r>
          </w:p>
          <w:p w14:paraId="02AC5FB8" w14:textId="77777777" w:rsidR="00E6495C" w:rsidRDefault="00E6495C" w:rsidP="00E6495C">
            <w:pPr>
              <w:ind w:left="720"/>
            </w:pPr>
            <w:r>
              <w:t>Store the CGPA of every student.</w:t>
            </w:r>
          </w:p>
          <w:p w14:paraId="1A73D5FC" w14:textId="34513703" w:rsidR="00E6495C" w:rsidRPr="002744F5" w:rsidRDefault="00E6495C" w:rsidP="00E6495C">
            <w:pPr>
              <w:ind w:left="720"/>
              <w:rPr>
                <w:rFonts w:ascii="Times New Roman" w:eastAsia="Times New Roman" w:hAnsi="Times New Roman" w:cs="Times New Roman"/>
                <w:b/>
                <w:sz w:val="24"/>
                <w:szCs w:val="24"/>
              </w:rPr>
            </w:pPr>
            <w:r>
              <w:t>Store the courses registered by the student.</w:t>
            </w:r>
          </w:p>
        </w:tc>
      </w:tr>
      <w:tr w:rsidR="00414C40" w:rsidRPr="002744F5"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722B9E27"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E6495C" w:rsidRDefault="00E6495C" w:rsidP="00E6495C">
            <w:pPr>
              <w:rPr>
                <w:b/>
                <w:bCs/>
              </w:rPr>
            </w:pPr>
            <w:r w:rsidRPr="00E6495C">
              <w:rPr>
                <w:b/>
                <w:bCs/>
              </w:rPr>
              <w:t>Approach / Module Description / Functionalities</w:t>
            </w:r>
          </w:p>
          <w:p w14:paraId="5B95D36F" w14:textId="15FC6907" w:rsidR="00414C40" w:rsidRPr="002744F5" w:rsidRDefault="00E6495C" w:rsidP="00E6495C">
            <w:pPr>
              <w:ind w:left="720"/>
              <w:rPr>
                <w:rFonts w:ascii="Times New Roman" w:eastAsia="Times New Roman" w:hAnsi="Times New Roman" w:cs="Times New Roman"/>
                <w:color w:val="000000"/>
                <w:sz w:val="24"/>
                <w:szCs w:val="24"/>
              </w:rPr>
            </w:pPr>
            <w:r w:rsidRPr="00232B73">
              <w:t>The idea is to form an individual functions for every operation. All the functions are unified together to form software.</w:t>
            </w:r>
          </w:p>
        </w:tc>
      </w:tr>
      <w:tr w:rsidR="00414C40" w:rsidRPr="002744F5"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73ACB980"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E6495C" w:rsidRDefault="00E6495C" w:rsidP="00E6495C">
            <w:pPr>
              <w:rPr>
                <w:b/>
                <w:bCs/>
              </w:rPr>
            </w:pPr>
            <w:r w:rsidRPr="00E6495C">
              <w:rPr>
                <w:b/>
                <w:bCs/>
              </w:rPr>
              <w:t>Implementation</w:t>
            </w:r>
          </w:p>
          <w:p w14:paraId="605CA072" w14:textId="05795F50" w:rsidR="00414C40" w:rsidRPr="002744F5" w:rsidRDefault="00E6495C" w:rsidP="00E6495C">
            <w:pPr>
              <w:ind w:firstLine="720"/>
              <w:rPr>
                <w:rFonts w:ascii="Times New Roman" w:eastAsia="Times New Roman" w:hAnsi="Times New Roman" w:cs="Times New Roman"/>
                <w:color w:val="000000"/>
                <w:sz w:val="24"/>
                <w:szCs w:val="24"/>
              </w:rPr>
            </w:pPr>
            <w:r>
              <w:t>Coding</w:t>
            </w:r>
          </w:p>
        </w:tc>
      </w:tr>
      <w:tr w:rsidR="00414C40" w:rsidRPr="002744F5"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1B7CDB1A"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3716DCA2" w14:textId="77777777" w:rsidR="00E6495C" w:rsidRPr="00E6495C" w:rsidRDefault="00E6495C" w:rsidP="00E6495C">
            <w:pPr>
              <w:rPr>
                <w:b/>
                <w:bCs/>
              </w:rPr>
            </w:pPr>
            <w:r w:rsidRPr="00E6495C">
              <w:rPr>
                <w:b/>
                <w:bCs/>
              </w:rPr>
              <w:t>Output</w:t>
            </w:r>
          </w:p>
          <w:p w14:paraId="6DE789B5" w14:textId="7C6DA797" w:rsidR="00414C40" w:rsidRPr="002744F5" w:rsidRDefault="00E6495C" w:rsidP="00E6495C">
            <w:pPr>
              <w:ind w:firstLine="720"/>
              <w:rPr>
                <w:rFonts w:ascii="Times New Roman" w:eastAsia="Times New Roman" w:hAnsi="Times New Roman" w:cs="Times New Roman"/>
                <w:b/>
                <w:sz w:val="24"/>
                <w:szCs w:val="24"/>
              </w:rPr>
            </w:pPr>
            <w:r>
              <w:t>Output with Screenshots</w:t>
            </w:r>
          </w:p>
        </w:tc>
      </w:tr>
      <w:tr w:rsidR="00E6495C" w:rsidRPr="002744F5"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10ADD0D"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E6495C" w:rsidRDefault="00E6495C" w:rsidP="00E6495C">
            <w:pPr>
              <w:rPr>
                <w:b/>
                <w:bCs/>
              </w:rPr>
            </w:pPr>
            <w:r w:rsidRPr="00E6495C">
              <w:rPr>
                <w:b/>
                <w:bCs/>
              </w:rPr>
              <w:t>Conclusion</w:t>
            </w:r>
          </w:p>
          <w:p w14:paraId="7AE3EBF9" w14:textId="77777777" w:rsidR="00E6495C" w:rsidRDefault="00E6495C" w:rsidP="00E6495C">
            <w:r>
              <w:tab/>
              <w:t>Future Enhancement</w:t>
            </w:r>
          </w:p>
          <w:p w14:paraId="2BE8959D" w14:textId="3589E438" w:rsidR="00E6495C" w:rsidRPr="00E6495C" w:rsidRDefault="00E6495C" w:rsidP="00E6495C">
            <w:pPr>
              <w:rPr>
                <w:b/>
                <w:bCs/>
              </w:rPr>
            </w:pPr>
            <w:r w:rsidRPr="00E6495C">
              <w:rPr>
                <w:b/>
                <w:bCs/>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71A7BEA7" w14:textId="77777777" w:rsidR="00A6595A" w:rsidRDefault="00A6595A">
      <w:pPr>
        <w:spacing w:after="0" w:line="360" w:lineRule="auto"/>
        <w:jc w:val="center"/>
        <w:rPr>
          <w:rFonts w:ascii="Times New Roman" w:eastAsia="Times New Roman" w:hAnsi="Times New Roman" w:cs="Times New Roman"/>
          <w:b/>
          <w:sz w:val="32"/>
          <w:szCs w:val="32"/>
        </w:rPr>
      </w:pPr>
    </w:p>
    <w:p w14:paraId="7152CA8C" w14:textId="77777777" w:rsidR="00A6595A" w:rsidRDefault="00A6595A">
      <w:pPr>
        <w:spacing w:after="0" w:line="360" w:lineRule="auto"/>
        <w:jc w:val="center"/>
        <w:rPr>
          <w:rFonts w:ascii="Times New Roman" w:eastAsia="Times New Roman" w:hAnsi="Times New Roman" w:cs="Times New Roman"/>
          <w:b/>
          <w:sz w:val="32"/>
          <w:szCs w:val="32"/>
        </w:rPr>
      </w:pPr>
    </w:p>
    <w:p w14:paraId="51309C1B" w14:textId="77777777" w:rsidR="00A6595A" w:rsidRDefault="00A6595A">
      <w:pPr>
        <w:spacing w:after="0" w:line="360" w:lineRule="auto"/>
        <w:jc w:val="center"/>
        <w:rPr>
          <w:rFonts w:ascii="Times New Roman" w:eastAsia="Times New Roman" w:hAnsi="Times New Roman" w:cs="Times New Roman"/>
          <w:b/>
          <w:sz w:val="32"/>
          <w:szCs w:val="32"/>
        </w:rPr>
      </w:pPr>
    </w:p>
    <w:p w14:paraId="7C0457CA" w14:textId="77777777" w:rsidR="00A6595A" w:rsidRDefault="00A6595A">
      <w:pPr>
        <w:spacing w:after="0" w:line="360" w:lineRule="auto"/>
        <w:jc w:val="center"/>
        <w:rPr>
          <w:rFonts w:ascii="Times New Roman" w:eastAsia="Times New Roman" w:hAnsi="Times New Roman" w:cs="Times New Roman"/>
          <w:b/>
          <w:sz w:val="32"/>
          <w:szCs w:val="32"/>
        </w:rPr>
      </w:pPr>
    </w:p>
    <w:p w14:paraId="5F83B147" w14:textId="77777777" w:rsidR="00A6595A" w:rsidRDefault="00A6595A">
      <w:pPr>
        <w:spacing w:after="0" w:line="360" w:lineRule="auto"/>
        <w:jc w:val="center"/>
        <w:rPr>
          <w:rFonts w:ascii="Times New Roman" w:eastAsia="Times New Roman" w:hAnsi="Times New Roman" w:cs="Times New Roman"/>
          <w:b/>
          <w:sz w:val="32"/>
          <w:szCs w:val="32"/>
        </w:rPr>
      </w:pPr>
    </w:p>
    <w:p w14:paraId="1C169ECA" w14:textId="77777777" w:rsidR="00A6595A" w:rsidRDefault="00A6595A">
      <w:pPr>
        <w:spacing w:after="0" w:line="360" w:lineRule="auto"/>
        <w:jc w:val="center"/>
        <w:rPr>
          <w:rFonts w:ascii="Times New Roman" w:eastAsia="Times New Roman" w:hAnsi="Times New Roman" w:cs="Times New Roman"/>
          <w:b/>
          <w:sz w:val="32"/>
          <w:szCs w:val="32"/>
        </w:rPr>
      </w:pPr>
    </w:p>
    <w:p w14:paraId="6D7A50C0" w14:textId="1435C7AC" w:rsidR="00A6595A" w:rsidRPr="001B4D5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bCs/>
          <w:sz w:val="36"/>
          <w:szCs w:val="36"/>
          <w:lang w:val="en-IN"/>
        </w:rPr>
        <w:lastRenderedPageBreak/>
        <w:t>Abstract</w:t>
      </w:r>
      <w:r w:rsidRPr="00A6595A">
        <w:rPr>
          <w:rFonts w:ascii="Times New Roman" w:eastAsia="Times New Roman" w:hAnsi="Times New Roman" w:cs="Times New Roman"/>
          <w:b/>
          <w:bCs/>
          <w:sz w:val="28"/>
          <w:szCs w:val="28"/>
          <w:lang w:val="en-IN"/>
        </w:rPr>
        <w:t>:</w:t>
      </w:r>
      <w:r w:rsidRPr="00A6595A">
        <w:rPr>
          <w:rFonts w:ascii="Times New Roman" w:eastAsia="Times New Roman" w:hAnsi="Times New Roman" w:cs="Times New Roman"/>
          <w:bCs/>
          <w:sz w:val="28"/>
          <w:szCs w:val="28"/>
          <w:lang w:val="en-IN"/>
        </w:rPr>
        <w:t xml:space="preserve"> This project entails the design and implementation of a simple software system for online bus ticket booking. The system aims to streamline the booking process, making it efficient and user-friendly. Key functionalities include user registration, ticket booking, payment processing, and ticket cancellation. The project uses a modular approach to ensure scalability and ease of</w:t>
      </w:r>
      <w:r w:rsidRPr="001B4D5B">
        <w:rPr>
          <w:rFonts w:ascii="Times New Roman" w:eastAsia="Times New Roman" w:hAnsi="Times New Roman" w:cs="Times New Roman"/>
          <w:bCs/>
          <w:sz w:val="28"/>
          <w:szCs w:val="28"/>
          <w:lang w:val="en-IN"/>
        </w:rPr>
        <w:t xml:space="preserve"> </w:t>
      </w:r>
      <w:r w:rsidRPr="00A6595A">
        <w:rPr>
          <w:rFonts w:ascii="Times New Roman" w:eastAsia="Times New Roman" w:hAnsi="Times New Roman" w:cs="Times New Roman"/>
          <w:bCs/>
          <w:sz w:val="28"/>
          <w:szCs w:val="28"/>
          <w:lang w:val="en-IN"/>
        </w:rPr>
        <w:t>maintenance.</w:t>
      </w:r>
    </w:p>
    <w:p w14:paraId="31B9A7DC" w14:textId="77777777" w:rsidR="00A6595A" w:rsidRPr="00A6595A" w:rsidRDefault="00A6595A" w:rsidP="00A6595A">
      <w:pPr>
        <w:spacing w:after="0" w:line="360" w:lineRule="auto"/>
        <w:jc w:val="both"/>
        <w:rPr>
          <w:rFonts w:ascii="Times New Roman" w:eastAsia="Times New Roman" w:hAnsi="Times New Roman" w:cs="Times New Roman"/>
          <w:bCs/>
          <w:sz w:val="32"/>
          <w:szCs w:val="32"/>
          <w:lang w:val="en-IN"/>
        </w:rPr>
      </w:pPr>
    </w:p>
    <w:p w14:paraId="0878CF4A" w14:textId="77777777" w:rsidR="00A6595A" w:rsidRPr="001B4D5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Introduction</w:t>
      </w:r>
      <w:r w:rsidRPr="00A6595A">
        <w:rPr>
          <w:rFonts w:ascii="Times New Roman" w:eastAsia="Times New Roman" w:hAnsi="Times New Roman" w:cs="Times New Roman"/>
          <w:bCs/>
          <w:sz w:val="32"/>
          <w:szCs w:val="32"/>
          <w:lang w:val="en-IN"/>
        </w:rPr>
        <w:t xml:space="preserve">: </w:t>
      </w:r>
      <w:r w:rsidRPr="00A6595A">
        <w:rPr>
          <w:rFonts w:ascii="Times New Roman" w:eastAsia="Times New Roman" w:hAnsi="Times New Roman" w:cs="Times New Roman"/>
          <w:bCs/>
          <w:sz w:val="28"/>
          <w:szCs w:val="28"/>
          <w:lang w:val="en-IN"/>
        </w:rPr>
        <w:t>The online bus ticket booking system is designed to provide a convenient platform for users to book bus tickets. This system addresses the inefficiencies of traditional ticket booking methods, offering a seamless and hassle-free experience. The software leverages modern web technologies to ensure reliability, security, and scalability.</w:t>
      </w:r>
    </w:p>
    <w:p w14:paraId="3ACFD29F" w14:textId="77777777" w:rsidR="00A6595A" w:rsidRPr="00A6595A" w:rsidRDefault="00A6595A" w:rsidP="00A6595A">
      <w:pPr>
        <w:spacing w:after="0" w:line="360" w:lineRule="auto"/>
        <w:jc w:val="both"/>
        <w:rPr>
          <w:rFonts w:ascii="Times New Roman" w:eastAsia="Times New Roman" w:hAnsi="Times New Roman" w:cs="Times New Roman"/>
          <w:bCs/>
          <w:sz w:val="32"/>
          <w:szCs w:val="32"/>
          <w:lang w:val="en-IN"/>
        </w:rPr>
      </w:pPr>
    </w:p>
    <w:p w14:paraId="1DB4EEFA" w14:textId="77777777" w:rsidR="00A6595A"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Project Description</w:t>
      </w:r>
      <w:r w:rsidRPr="00A6595A">
        <w:rPr>
          <w:rFonts w:ascii="Times New Roman" w:eastAsia="Times New Roman" w:hAnsi="Times New Roman" w:cs="Times New Roman"/>
          <w:bCs/>
          <w:sz w:val="32"/>
          <w:szCs w:val="32"/>
          <w:lang w:val="en-IN"/>
        </w:rPr>
        <w:t xml:space="preserve">: </w:t>
      </w:r>
      <w:r w:rsidRPr="00644F9B">
        <w:rPr>
          <w:rFonts w:ascii="Times New Roman" w:eastAsia="Times New Roman" w:hAnsi="Times New Roman" w:cs="Times New Roman"/>
          <w:bCs/>
          <w:sz w:val="28"/>
          <w:szCs w:val="28"/>
          <w:lang w:val="en-IN"/>
        </w:rPr>
        <w:t>This project involves developing an online platform where users can search for buses, view seat availability, book tickets, and make payments. It also includes functionalities for user registration, login, and management of booking history.</w:t>
      </w:r>
    </w:p>
    <w:p w14:paraId="0CB2A824" w14:textId="77777777" w:rsidR="00644F9B" w:rsidRPr="00644F9B" w:rsidRDefault="00644F9B" w:rsidP="00A6595A">
      <w:pPr>
        <w:spacing w:after="0" w:line="360" w:lineRule="auto"/>
        <w:jc w:val="both"/>
        <w:rPr>
          <w:rFonts w:ascii="Times New Roman" w:eastAsia="Times New Roman" w:hAnsi="Times New Roman" w:cs="Times New Roman"/>
          <w:bCs/>
          <w:sz w:val="28"/>
          <w:szCs w:val="28"/>
          <w:lang w:val="en-IN"/>
        </w:rPr>
      </w:pPr>
    </w:p>
    <w:p w14:paraId="41409CED"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
          <w:sz w:val="36"/>
          <w:szCs w:val="36"/>
          <w:lang w:val="en-IN"/>
        </w:rPr>
        <w:t>About Your Project</w:t>
      </w:r>
      <w:r w:rsidRPr="00A6595A">
        <w:rPr>
          <w:rFonts w:ascii="Times New Roman" w:eastAsia="Times New Roman" w:hAnsi="Times New Roman" w:cs="Times New Roman"/>
          <w:bCs/>
          <w:sz w:val="32"/>
          <w:szCs w:val="32"/>
          <w:lang w:val="en-IN"/>
        </w:rPr>
        <w:t xml:space="preserve">: </w:t>
      </w:r>
      <w:r w:rsidRPr="00644F9B">
        <w:rPr>
          <w:rFonts w:ascii="Times New Roman" w:eastAsia="Times New Roman" w:hAnsi="Times New Roman" w:cs="Times New Roman"/>
          <w:bCs/>
          <w:sz w:val="28"/>
          <w:szCs w:val="28"/>
          <w:lang w:val="en-IN"/>
        </w:rPr>
        <w:t>The primary goal of this project is to create a software solution that simplifies the process of booking bus tickets. The system provides an intuitive interface, making it easy for users to navigate and complete their bookings with minimal effort.</w:t>
      </w:r>
    </w:p>
    <w:p w14:paraId="7BE9D640" w14:textId="77777777" w:rsidR="00A6595A" w:rsidRDefault="00A6595A" w:rsidP="00A6595A">
      <w:pPr>
        <w:spacing w:after="0" w:line="360" w:lineRule="auto"/>
        <w:jc w:val="both"/>
        <w:rPr>
          <w:rFonts w:ascii="Times New Roman" w:eastAsia="Times New Roman" w:hAnsi="Times New Roman" w:cs="Times New Roman"/>
          <w:bCs/>
          <w:sz w:val="32"/>
          <w:szCs w:val="32"/>
          <w:lang w:val="en-IN"/>
        </w:rPr>
      </w:pPr>
    </w:p>
    <w:p w14:paraId="6306A3E3" w14:textId="77777777" w:rsidR="00A6595A" w:rsidRDefault="00A6595A" w:rsidP="00A6595A">
      <w:pPr>
        <w:spacing w:after="0" w:line="360" w:lineRule="auto"/>
        <w:jc w:val="both"/>
        <w:rPr>
          <w:rFonts w:ascii="Times New Roman" w:eastAsia="Times New Roman" w:hAnsi="Times New Roman" w:cs="Times New Roman"/>
          <w:bCs/>
          <w:sz w:val="32"/>
          <w:szCs w:val="32"/>
          <w:lang w:val="en-IN"/>
        </w:rPr>
      </w:pPr>
    </w:p>
    <w:p w14:paraId="3740993D" w14:textId="77777777" w:rsidR="00A6595A" w:rsidRDefault="00A6595A" w:rsidP="00A6595A">
      <w:pPr>
        <w:spacing w:after="0" w:line="360" w:lineRule="auto"/>
        <w:jc w:val="both"/>
        <w:rPr>
          <w:rFonts w:ascii="Times New Roman" w:eastAsia="Times New Roman" w:hAnsi="Times New Roman" w:cs="Times New Roman"/>
          <w:bCs/>
          <w:sz w:val="32"/>
          <w:szCs w:val="32"/>
          <w:lang w:val="en-IN"/>
        </w:rPr>
      </w:pPr>
    </w:p>
    <w:p w14:paraId="572272CA" w14:textId="77777777" w:rsidR="00644F9B" w:rsidRPr="00A6595A" w:rsidRDefault="00644F9B" w:rsidP="00A6595A">
      <w:pPr>
        <w:spacing w:after="0" w:line="360" w:lineRule="auto"/>
        <w:jc w:val="both"/>
        <w:rPr>
          <w:rFonts w:ascii="Times New Roman" w:eastAsia="Times New Roman" w:hAnsi="Times New Roman" w:cs="Times New Roman"/>
          <w:bCs/>
          <w:sz w:val="32"/>
          <w:szCs w:val="32"/>
          <w:lang w:val="en-IN"/>
        </w:rPr>
      </w:pPr>
    </w:p>
    <w:p w14:paraId="66D0FB19"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lastRenderedPageBreak/>
        <w:t>Problem Description</w:t>
      </w:r>
      <w:r w:rsidRPr="00A6595A">
        <w:rPr>
          <w:rFonts w:ascii="Times New Roman" w:eastAsia="Times New Roman" w:hAnsi="Times New Roman" w:cs="Times New Roman"/>
          <w:bCs/>
          <w:sz w:val="32"/>
          <w:szCs w:val="32"/>
          <w:lang w:val="en-IN"/>
        </w:rPr>
        <w:t xml:space="preserve">: </w:t>
      </w:r>
      <w:r w:rsidRPr="00644F9B">
        <w:rPr>
          <w:rFonts w:ascii="Times New Roman" w:eastAsia="Times New Roman" w:hAnsi="Times New Roman" w:cs="Times New Roman"/>
          <w:bCs/>
          <w:sz w:val="28"/>
          <w:szCs w:val="28"/>
          <w:lang w:val="en-IN"/>
        </w:rPr>
        <w:t>Traditional bus ticket booking methods are often cumbersome, time-consuming, and prone to errors. This project aims to address these issues by developing a digital platform that automates and streamlines the booking process, reducing the time and effort required to book tickets.</w:t>
      </w:r>
    </w:p>
    <w:p w14:paraId="7A3DE776"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Program to Build a Simple Software for Online Bus Ticket Booking: The program will be developed using a combination of front-end and back-end technologies. It will include features such as user registration, bus schedule management, seat selection, payment processing, and ticket generation.</w:t>
      </w:r>
    </w:p>
    <w:p w14:paraId="6B57C79D"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p>
    <w:p w14:paraId="33E5A3F6"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Tool Description</w:t>
      </w:r>
      <w:r w:rsidRPr="00A6595A">
        <w:rPr>
          <w:rFonts w:ascii="Times New Roman" w:eastAsia="Times New Roman" w:hAnsi="Times New Roman" w:cs="Times New Roman"/>
          <w:bCs/>
          <w:sz w:val="32"/>
          <w:szCs w:val="32"/>
          <w:lang w:val="en-IN"/>
        </w:rPr>
        <w:t xml:space="preserve">: </w:t>
      </w:r>
      <w:r w:rsidRPr="00644F9B">
        <w:rPr>
          <w:rFonts w:ascii="Times New Roman" w:eastAsia="Times New Roman" w:hAnsi="Times New Roman" w:cs="Times New Roman"/>
          <w:bCs/>
          <w:sz w:val="28"/>
          <w:szCs w:val="28"/>
          <w:lang w:val="en-IN"/>
        </w:rPr>
        <w:t>The following tools and technologies will be used in the development of the software:</w:t>
      </w:r>
    </w:p>
    <w:p w14:paraId="0BCFE538" w14:textId="77777777" w:rsidR="00A6595A" w:rsidRPr="00644F9B" w:rsidRDefault="00A6595A" w:rsidP="00A6595A">
      <w:pPr>
        <w:numPr>
          <w:ilvl w:val="0"/>
          <w:numId w:val="17"/>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Frontend: HTML, CSS, JavaScript, React.js</w:t>
      </w:r>
    </w:p>
    <w:p w14:paraId="41994872" w14:textId="77777777" w:rsidR="00A6595A" w:rsidRPr="00644F9B" w:rsidRDefault="00A6595A" w:rsidP="00A6595A">
      <w:pPr>
        <w:numPr>
          <w:ilvl w:val="0"/>
          <w:numId w:val="17"/>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Backend: Node.js, Express.js</w:t>
      </w:r>
    </w:p>
    <w:p w14:paraId="307D129C" w14:textId="77777777" w:rsidR="00A6595A" w:rsidRPr="00644F9B" w:rsidRDefault="00A6595A" w:rsidP="00A6595A">
      <w:pPr>
        <w:numPr>
          <w:ilvl w:val="0"/>
          <w:numId w:val="17"/>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Database: MongoDB</w:t>
      </w:r>
    </w:p>
    <w:p w14:paraId="493FB24E" w14:textId="77777777" w:rsidR="00A6595A" w:rsidRPr="00644F9B" w:rsidRDefault="00A6595A" w:rsidP="00A6595A">
      <w:pPr>
        <w:numPr>
          <w:ilvl w:val="0"/>
          <w:numId w:val="17"/>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Payment Gateway: PayPal API or Stripe API</w:t>
      </w:r>
    </w:p>
    <w:p w14:paraId="2BA826B0" w14:textId="77777777" w:rsidR="00A6595A" w:rsidRPr="00644F9B" w:rsidRDefault="00A6595A" w:rsidP="00A6595A">
      <w:pPr>
        <w:numPr>
          <w:ilvl w:val="0"/>
          <w:numId w:val="17"/>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Version Control: Git, GitHub</w:t>
      </w:r>
    </w:p>
    <w:p w14:paraId="72216125" w14:textId="77777777" w:rsidR="00A6595A" w:rsidRPr="00A6595A" w:rsidRDefault="00A6595A" w:rsidP="00A6595A">
      <w:pPr>
        <w:spacing w:after="0" w:line="360" w:lineRule="auto"/>
        <w:ind w:left="720"/>
        <w:jc w:val="both"/>
        <w:rPr>
          <w:rFonts w:ascii="Times New Roman" w:eastAsia="Times New Roman" w:hAnsi="Times New Roman" w:cs="Times New Roman"/>
          <w:bCs/>
          <w:sz w:val="32"/>
          <w:szCs w:val="32"/>
          <w:lang w:val="en-IN"/>
        </w:rPr>
      </w:pPr>
    </w:p>
    <w:p w14:paraId="6CE10B4C"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User Interface</w:t>
      </w:r>
      <w:r w:rsidRPr="00A6595A">
        <w:rPr>
          <w:rFonts w:ascii="Times New Roman" w:eastAsia="Times New Roman" w:hAnsi="Times New Roman" w:cs="Times New Roman"/>
          <w:bCs/>
          <w:sz w:val="32"/>
          <w:szCs w:val="32"/>
          <w:lang w:val="en-IN"/>
        </w:rPr>
        <w:t xml:space="preserve">: </w:t>
      </w:r>
      <w:r w:rsidRPr="00644F9B">
        <w:rPr>
          <w:rFonts w:ascii="Times New Roman" w:eastAsia="Times New Roman" w:hAnsi="Times New Roman" w:cs="Times New Roman"/>
          <w:bCs/>
          <w:sz w:val="28"/>
          <w:szCs w:val="28"/>
          <w:lang w:val="en-IN"/>
        </w:rPr>
        <w:t>The user interface will be designed to be intuitive and user-friendly. It will consist of the following main sections:</w:t>
      </w:r>
    </w:p>
    <w:p w14:paraId="107B48E4" w14:textId="77777777" w:rsidR="00A6595A" w:rsidRPr="00644F9B" w:rsidRDefault="00A6595A" w:rsidP="00A6595A">
      <w:pPr>
        <w:numPr>
          <w:ilvl w:val="0"/>
          <w:numId w:val="18"/>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Home Page: Search for buses, view schedules, and promotional offers.</w:t>
      </w:r>
    </w:p>
    <w:p w14:paraId="64A8040E" w14:textId="77777777" w:rsidR="00A6595A" w:rsidRPr="00644F9B" w:rsidRDefault="00A6595A" w:rsidP="00A6595A">
      <w:pPr>
        <w:numPr>
          <w:ilvl w:val="0"/>
          <w:numId w:val="18"/>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Registration/Login Page: User registration and login functionality.</w:t>
      </w:r>
    </w:p>
    <w:p w14:paraId="1CB073E4" w14:textId="77777777" w:rsidR="00A6595A" w:rsidRPr="00644F9B" w:rsidRDefault="00A6595A" w:rsidP="00A6595A">
      <w:pPr>
        <w:numPr>
          <w:ilvl w:val="0"/>
          <w:numId w:val="18"/>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Booking Page: Select bus, choose seats, and proceed to payment.</w:t>
      </w:r>
    </w:p>
    <w:p w14:paraId="385AAD66" w14:textId="77777777" w:rsidR="00A6595A" w:rsidRPr="00644F9B" w:rsidRDefault="00A6595A" w:rsidP="00A6595A">
      <w:pPr>
        <w:numPr>
          <w:ilvl w:val="0"/>
          <w:numId w:val="18"/>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Payment Page: Enter payment details and confirm booking.</w:t>
      </w:r>
    </w:p>
    <w:p w14:paraId="09BAE50B" w14:textId="77777777" w:rsidR="00A6595A" w:rsidRDefault="00A6595A" w:rsidP="00A6595A">
      <w:pPr>
        <w:numPr>
          <w:ilvl w:val="0"/>
          <w:numId w:val="18"/>
        </w:numPr>
        <w:spacing w:after="0" w:line="360" w:lineRule="auto"/>
        <w:jc w:val="both"/>
        <w:rPr>
          <w:rFonts w:ascii="Times New Roman" w:eastAsia="Times New Roman" w:hAnsi="Times New Roman" w:cs="Times New Roman"/>
          <w:bCs/>
          <w:sz w:val="32"/>
          <w:szCs w:val="32"/>
          <w:lang w:val="en-IN"/>
        </w:rPr>
      </w:pPr>
      <w:r w:rsidRPr="00A6595A">
        <w:rPr>
          <w:rFonts w:ascii="Times New Roman" w:eastAsia="Times New Roman" w:hAnsi="Times New Roman" w:cs="Times New Roman"/>
          <w:bCs/>
          <w:sz w:val="32"/>
          <w:szCs w:val="32"/>
          <w:lang w:val="en-IN"/>
        </w:rPr>
        <w:t>User Dashboard: View booking history and manage account details.</w:t>
      </w:r>
    </w:p>
    <w:p w14:paraId="4A1B7883" w14:textId="77777777" w:rsidR="00644F9B" w:rsidRDefault="00644F9B" w:rsidP="00644F9B">
      <w:pPr>
        <w:spacing w:after="0" w:line="360" w:lineRule="auto"/>
        <w:ind w:left="720"/>
        <w:jc w:val="both"/>
        <w:rPr>
          <w:rFonts w:ascii="Times New Roman" w:eastAsia="Times New Roman" w:hAnsi="Times New Roman" w:cs="Times New Roman"/>
          <w:bCs/>
          <w:sz w:val="32"/>
          <w:szCs w:val="32"/>
          <w:lang w:val="en-IN"/>
        </w:rPr>
      </w:pPr>
    </w:p>
    <w:p w14:paraId="486C8BD7" w14:textId="77777777" w:rsidR="00A6595A" w:rsidRPr="00A6595A" w:rsidRDefault="00A6595A" w:rsidP="00A6595A">
      <w:pPr>
        <w:spacing w:after="0" w:line="360" w:lineRule="auto"/>
        <w:ind w:left="720"/>
        <w:jc w:val="both"/>
        <w:rPr>
          <w:rFonts w:ascii="Times New Roman" w:eastAsia="Times New Roman" w:hAnsi="Times New Roman" w:cs="Times New Roman"/>
          <w:bCs/>
          <w:sz w:val="32"/>
          <w:szCs w:val="32"/>
          <w:lang w:val="en-IN"/>
        </w:rPr>
      </w:pPr>
    </w:p>
    <w:p w14:paraId="61F1994E" w14:textId="77777777" w:rsidR="00A6595A" w:rsidRPr="00A6595A" w:rsidRDefault="00A6595A" w:rsidP="00A6595A">
      <w:pPr>
        <w:spacing w:after="0" w:line="360" w:lineRule="auto"/>
        <w:jc w:val="both"/>
        <w:rPr>
          <w:rFonts w:ascii="Times New Roman" w:eastAsia="Times New Roman" w:hAnsi="Times New Roman" w:cs="Times New Roman"/>
          <w:bCs/>
          <w:sz w:val="32"/>
          <w:szCs w:val="32"/>
          <w:lang w:val="en-IN"/>
        </w:rPr>
      </w:pPr>
      <w:r w:rsidRPr="00A6595A">
        <w:rPr>
          <w:rFonts w:ascii="Times New Roman" w:eastAsia="Times New Roman" w:hAnsi="Times New Roman" w:cs="Times New Roman"/>
          <w:b/>
          <w:sz w:val="36"/>
          <w:szCs w:val="36"/>
          <w:lang w:val="en-IN"/>
        </w:rPr>
        <w:lastRenderedPageBreak/>
        <w:t>Features</w:t>
      </w:r>
      <w:r w:rsidRPr="00A6595A">
        <w:rPr>
          <w:rFonts w:ascii="Times New Roman" w:eastAsia="Times New Roman" w:hAnsi="Times New Roman" w:cs="Times New Roman"/>
          <w:bCs/>
          <w:sz w:val="32"/>
          <w:szCs w:val="32"/>
          <w:lang w:val="en-IN"/>
        </w:rPr>
        <w:t>:</w:t>
      </w:r>
    </w:p>
    <w:p w14:paraId="0C933C07" w14:textId="77777777" w:rsidR="00A6595A" w:rsidRPr="00644F9B" w:rsidRDefault="00A6595A" w:rsidP="00A6595A">
      <w:pPr>
        <w:numPr>
          <w:ilvl w:val="0"/>
          <w:numId w:val="19"/>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User registration and login</w:t>
      </w:r>
    </w:p>
    <w:p w14:paraId="0772813C" w14:textId="77777777" w:rsidR="00A6595A" w:rsidRPr="00644F9B" w:rsidRDefault="00A6595A" w:rsidP="00A6595A">
      <w:pPr>
        <w:numPr>
          <w:ilvl w:val="0"/>
          <w:numId w:val="19"/>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earch for available buses</w:t>
      </w:r>
    </w:p>
    <w:p w14:paraId="4ED4801C" w14:textId="77777777" w:rsidR="00A6595A" w:rsidRPr="00644F9B" w:rsidRDefault="00A6595A" w:rsidP="00A6595A">
      <w:pPr>
        <w:numPr>
          <w:ilvl w:val="0"/>
          <w:numId w:val="19"/>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View bus schedules and seat availability</w:t>
      </w:r>
    </w:p>
    <w:p w14:paraId="49439D8B" w14:textId="77777777" w:rsidR="00A6595A" w:rsidRPr="00644F9B" w:rsidRDefault="00A6595A" w:rsidP="00A6595A">
      <w:pPr>
        <w:numPr>
          <w:ilvl w:val="0"/>
          <w:numId w:val="19"/>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Book and cancel tickets</w:t>
      </w:r>
    </w:p>
    <w:p w14:paraId="41FFC280" w14:textId="77777777" w:rsidR="00A6595A" w:rsidRPr="00644F9B" w:rsidRDefault="00A6595A" w:rsidP="00A6595A">
      <w:pPr>
        <w:numPr>
          <w:ilvl w:val="0"/>
          <w:numId w:val="19"/>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Make payments securely</w:t>
      </w:r>
    </w:p>
    <w:p w14:paraId="0BD57CA6" w14:textId="77777777" w:rsidR="00A6595A" w:rsidRPr="00644F9B" w:rsidRDefault="00A6595A" w:rsidP="00A6595A">
      <w:pPr>
        <w:numPr>
          <w:ilvl w:val="0"/>
          <w:numId w:val="19"/>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View and manage booking history</w:t>
      </w:r>
    </w:p>
    <w:p w14:paraId="4D6B00E6" w14:textId="77777777" w:rsidR="00A6595A" w:rsidRPr="00A6595A" w:rsidRDefault="00A6595A" w:rsidP="00A6595A">
      <w:pPr>
        <w:spacing w:after="0" w:line="360" w:lineRule="auto"/>
        <w:ind w:left="720"/>
        <w:jc w:val="both"/>
        <w:rPr>
          <w:rFonts w:ascii="Times New Roman" w:eastAsia="Times New Roman" w:hAnsi="Times New Roman" w:cs="Times New Roman"/>
          <w:bCs/>
          <w:sz w:val="32"/>
          <w:szCs w:val="32"/>
          <w:lang w:val="en-IN"/>
        </w:rPr>
      </w:pPr>
    </w:p>
    <w:p w14:paraId="181B9F1C"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Operations</w:t>
      </w:r>
      <w:r w:rsidRPr="00644F9B">
        <w:rPr>
          <w:rFonts w:ascii="Times New Roman" w:eastAsia="Times New Roman" w:hAnsi="Times New Roman" w:cs="Times New Roman"/>
          <w:bCs/>
          <w:sz w:val="28"/>
          <w:szCs w:val="28"/>
          <w:lang w:val="en-IN"/>
        </w:rPr>
        <w:t>: The software will perform the following operations:</w:t>
      </w:r>
    </w:p>
    <w:p w14:paraId="76B3AE7D" w14:textId="77777777" w:rsidR="00A6595A" w:rsidRPr="00644F9B" w:rsidRDefault="00A6595A" w:rsidP="00A6595A">
      <w:pPr>
        <w:numPr>
          <w:ilvl w:val="0"/>
          <w:numId w:val="20"/>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tore the first name of the user.</w:t>
      </w:r>
    </w:p>
    <w:p w14:paraId="6639EFE3" w14:textId="77777777" w:rsidR="00A6595A" w:rsidRPr="00644F9B" w:rsidRDefault="00A6595A" w:rsidP="00A6595A">
      <w:pPr>
        <w:numPr>
          <w:ilvl w:val="0"/>
          <w:numId w:val="20"/>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tore the last name of the user.</w:t>
      </w:r>
    </w:p>
    <w:p w14:paraId="57B4C8AE" w14:textId="77777777" w:rsidR="00A6595A" w:rsidRPr="00644F9B" w:rsidRDefault="00A6595A" w:rsidP="00A6595A">
      <w:pPr>
        <w:numPr>
          <w:ilvl w:val="0"/>
          <w:numId w:val="20"/>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tore a unique user ID for every user.</w:t>
      </w:r>
    </w:p>
    <w:p w14:paraId="4D83A6A8" w14:textId="77777777" w:rsidR="00A6595A" w:rsidRPr="00644F9B" w:rsidRDefault="00A6595A" w:rsidP="00A6595A">
      <w:pPr>
        <w:numPr>
          <w:ilvl w:val="0"/>
          <w:numId w:val="20"/>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tore the contact information of the user.</w:t>
      </w:r>
    </w:p>
    <w:p w14:paraId="4E9D6701" w14:textId="77777777" w:rsidR="00A6595A" w:rsidRPr="00644F9B" w:rsidRDefault="00A6595A" w:rsidP="00A6595A">
      <w:pPr>
        <w:numPr>
          <w:ilvl w:val="0"/>
          <w:numId w:val="20"/>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tore the booked ticket details, including the bus ID, seat number, and travel date.</w:t>
      </w:r>
    </w:p>
    <w:p w14:paraId="5E255A26" w14:textId="77777777" w:rsidR="00A6595A" w:rsidRPr="00A6595A" w:rsidRDefault="00A6595A" w:rsidP="00A6595A">
      <w:pPr>
        <w:spacing w:after="0" w:line="360" w:lineRule="auto"/>
        <w:jc w:val="both"/>
        <w:rPr>
          <w:rFonts w:ascii="Times New Roman" w:eastAsia="Times New Roman" w:hAnsi="Times New Roman" w:cs="Times New Roman"/>
          <w:bCs/>
          <w:sz w:val="32"/>
          <w:szCs w:val="32"/>
          <w:lang w:val="en-IN"/>
        </w:rPr>
      </w:pPr>
    </w:p>
    <w:p w14:paraId="07856164"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Approach / Module Description / Functionalities</w:t>
      </w:r>
      <w:r w:rsidRPr="00644F9B">
        <w:rPr>
          <w:rFonts w:ascii="Times New Roman" w:eastAsia="Times New Roman" w:hAnsi="Times New Roman" w:cs="Times New Roman"/>
          <w:bCs/>
          <w:sz w:val="28"/>
          <w:szCs w:val="28"/>
          <w:lang w:val="en-IN"/>
        </w:rPr>
        <w:t>: The idea is to form individual functions for every operation. All the functions are unified together to form the software.</w:t>
      </w:r>
    </w:p>
    <w:p w14:paraId="56AE5016" w14:textId="77777777" w:rsidR="00A6595A" w:rsidRPr="00A6595A" w:rsidRDefault="00A6595A" w:rsidP="00A6595A">
      <w:pPr>
        <w:spacing w:after="0" w:line="360" w:lineRule="auto"/>
        <w:jc w:val="both"/>
        <w:rPr>
          <w:rFonts w:ascii="Times New Roman" w:eastAsia="Times New Roman" w:hAnsi="Times New Roman" w:cs="Times New Roman"/>
          <w:bCs/>
          <w:sz w:val="32"/>
          <w:szCs w:val="32"/>
          <w:lang w:val="en-IN"/>
        </w:rPr>
      </w:pPr>
    </w:p>
    <w:p w14:paraId="22F5EC82" w14:textId="77777777" w:rsidR="00A6595A" w:rsidRPr="00644F9B" w:rsidRDefault="00A6595A" w:rsidP="00A6595A">
      <w:pPr>
        <w:spacing w:after="0" w:line="360" w:lineRule="auto"/>
        <w:jc w:val="both"/>
        <w:rPr>
          <w:rFonts w:ascii="Times New Roman" w:eastAsia="Times New Roman" w:hAnsi="Times New Roman" w:cs="Times New Roman"/>
          <w:bCs/>
          <w:sz w:val="28"/>
          <w:szCs w:val="28"/>
          <w:lang w:val="en-IN"/>
        </w:rPr>
      </w:pPr>
      <w:r w:rsidRPr="00A6595A">
        <w:rPr>
          <w:rFonts w:ascii="Times New Roman" w:eastAsia="Times New Roman" w:hAnsi="Times New Roman" w:cs="Times New Roman"/>
          <w:b/>
          <w:sz w:val="36"/>
          <w:szCs w:val="36"/>
          <w:lang w:val="en-IN"/>
        </w:rPr>
        <w:t>Implementation</w:t>
      </w:r>
      <w:r w:rsidRPr="00A6595A">
        <w:rPr>
          <w:rFonts w:ascii="Times New Roman" w:eastAsia="Times New Roman" w:hAnsi="Times New Roman" w:cs="Times New Roman"/>
          <w:bCs/>
          <w:sz w:val="32"/>
          <w:szCs w:val="32"/>
          <w:lang w:val="en-IN"/>
        </w:rPr>
        <w:t xml:space="preserve">: </w:t>
      </w:r>
      <w:r w:rsidRPr="00644F9B">
        <w:rPr>
          <w:rFonts w:ascii="Times New Roman" w:eastAsia="Times New Roman" w:hAnsi="Times New Roman" w:cs="Times New Roman"/>
          <w:bCs/>
          <w:sz w:val="28"/>
          <w:szCs w:val="28"/>
          <w:lang w:val="en-IN"/>
        </w:rPr>
        <w:t>The implementation involves the following steps:</w:t>
      </w:r>
    </w:p>
    <w:p w14:paraId="4F7EED06"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Setup Development Environment: Install necessary tools and set up the project structure.</w:t>
      </w:r>
    </w:p>
    <w:p w14:paraId="5357E90D"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Develop Frontend: Create the user interface using HTML, CSS, and JavaScript.</w:t>
      </w:r>
    </w:p>
    <w:p w14:paraId="6E948ACF"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Develop Backend: Implement server-side logic using Node.js and Express.js.</w:t>
      </w:r>
    </w:p>
    <w:p w14:paraId="539E2767"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lastRenderedPageBreak/>
        <w:t>Database Integration: Connect the application to MongoDB and implement data storage functionalities.</w:t>
      </w:r>
    </w:p>
    <w:p w14:paraId="755A6C29"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Payment Gateway Integration: Integrate PayPal or Stripe for payment processing.</w:t>
      </w:r>
    </w:p>
    <w:p w14:paraId="28F4679E"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Testing: Conduct thorough testing to ensure all functionalities work as expected.</w:t>
      </w:r>
    </w:p>
    <w:p w14:paraId="4337E2A7" w14:textId="77777777" w:rsidR="00A6595A" w:rsidRPr="00644F9B" w:rsidRDefault="00A6595A" w:rsidP="00A6595A">
      <w:pPr>
        <w:numPr>
          <w:ilvl w:val="0"/>
          <w:numId w:val="21"/>
        </w:numPr>
        <w:spacing w:after="0" w:line="360" w:lineRule="auto"/>
        <w:jc w:val="both"/>
        <w:rPr>
          <w:rFonts w:ascii="Times New Roman" w:eastAsia="Times New Roman" w:hAnsi="Times New Roman" w:cs="Times New Roman"/>
          <w:bCs/>
          <w:sz w:val="28"/>
          <w:szCs w:val="28"/>
          <w:lang w:val="en-IN"/>
        </w:rPr>
      </w:pPr>
      <w:r w:rsidRPr="00644F9B">
        <w:rPr>
          <w:rFonts w:ascii="Times New Roman" w:eastAsia="Times New Roman" w:hAnsi="Times New Roman" w:cs="Times New Roman"/>
          <w:bCs/>
          <w:sz w:val="28"/>
          <w:szCs w:val="28"/>
          <w:lang w:val="en-IN"/>
        </w:rPr>
        <w:t>Deployment: Deploy the application on a web server for public access.</w:t>
      </w:r>
    </w:p>
    <w:p w14:paraId="6C9F55D1" w14:textId="77777777" w:rsidR="00E47D0E" w:rsidRDefault="00E47D0E" w:rsidP="00E47D0E">
      <w:pPr>
        <w:spacing w:after="0" w:line="360" w:lineRule="auto"/>
        <w:ind w:left="360"/>
        <w:jc w:val="both"/>
        <w:rPr>
          <w:rFonts w:ascii="Times New Roman" w:eastAsia="Times New Roman" w:hAnsi="Times New Roman" w:cs="Times New Roman"/>
          <w:bCs/>
          <w:sz w:val="32"/>
          <w:szCs w:val="32"/>
          <w:lang w:val="en-IN"/>
        </w:rPr>
      </w:pPr>
    </w:p>
    <w:p w14:paraId="63EA6E0B" w14:textId="37066CE5" w:rsidR="00E47D0E" w:rsidRPr="00E47D0E" w:rsidRDefault="00E47D0E" w:rsidP="00E47D0E">
      <w:pPr>
        <w:spacing w:after="0" w:line="360" w:lineRule="auto"/>
        <w:ind w:left="360"/>
        <w:jc w:val="both"/>
        <w:rPr>
          <w:rFonts w:ascii="Times New Roman" w:eastAsia="Times New Roman" w:hAnsi="Times New Roman" w:cs="Times New Roman"/>
          <w:b/>
          <w:sz w:val="36"/>
          <w:szCs w:val="36"/>
          <w:lang w:val="en-IN"/>
        </w:rPr>
      </w:pPr>
      <w:r w:rsidRPr="00E47D0E">
        <w:rPr>
          <w:rFonts w:ascii="Times New Roman" w:eastAsia="Times New Roman" w:hAnsi="Times New Roman" w:cs="Times New Roman"/>
          <w:b/>
          <w:sz w:val="36"/>
          <w:szCs w:val="36"/>
          <w:lang w:val="en-IN"/>
        </w:rPr>
        <w:t xml:space="preserve">Coding </w:t>
      </w:r>
    </w:p>
    <w:p w14:paraId="02BBE542" w14:textId="5170265C" w:rsidR="00E47D0E" w:rsidRPr="00E47D0E" w:rsidRDefault="00E47D0E" w:rsidP="00E47D0E">
      <w:pPr>
        <w:spacing w:after="0" w:line="360" w:lineRule="auto"/>
        <w:ind w:left="360"/>
        <w:jc w:val="both"/>
        <w:rPr>
          <w:rFonts w:ascii="Times New Roman" w:eastAsia="Times New Roman" w:hAnsi="Times New Roman" w:cs="Times New Roman"/>
          <w:b/>
          <w:sz w:val="32"/>
          <w:szCs w:val="32"/>
          <w:lang w:val="en-IN"/>
        </w:rPr>
      </w:pPr>
      <w:r w:rsidRPr="00E47D0E">
        <w:rPr>
          <w:rFonts w:ascii="Times New Roman" w:eastAsia="Times New Roman" w:hAnsi="Times New Roman" w:cs="Times New Roman"/>
          <w:b/>
          <w:sz w:val="32"/>
          <w:szCs w:val="32"/>
          <w:lang w:val="en-IN"/>
        </w:rPr>
        <w:t>Login Page</w:t>
      </w:r>
    </w:p>
    <w:p w14:paraId="008A781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38D6C02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DOCTYPE html&gt;</w:t>
      </w:r>
    </w:p>
    <w:p w14:paraId="21976F5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tml lang="en"&gt;</w:t>
      </w:r>
    </w:p>
    <w:p w14:paraId="4997332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ead&gt;</w:t>
      </w:r>
    </w:p>
    <w:p w14:paraId="48920AC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meta charset="UTF-8"&gt;</w:t>
      </w:r>
    </w:p>
    <w:p w14:paraId="25B4433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meta name="viewport" content="width=device-width, initial-scale=1.0"&gt;</w:t>
      </w:r>
    </w:p>
    <w:p w14:paraId="0F8292E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title&gt;Login&lt;/title&gt;</w:t>
      </w:r>
    </w:p>
    <w:p w14:paraId="1F4A9B8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tyle&gt;</w:t>
      </w:r>
    </w:p>
    <w:p w14:paraId="0C3D94A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dy {</w:t>
      </w:r>
    </w:p>
    <w:p w14:paraId="317CF29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family: Arial, sans-serif;</w:t>
      </w:r>
    </w:p>
    <w:p w14:paraId="21731A2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flex;</w:t>
      </w:r>
    </w:p>
    <w:p w14:paraId="57BEB30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justify-content: flex-end;</w:t>
      </w:r>
    </w:p>
    <w:p w14:paraId="49E6756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align-items: center;</w:t>
      </w:r>
    </w:p>
    <w:p w14:paraId="2933895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height: 100vh;</w:t>
      </w:r>
    </w:p>
    <w:p w14:paraId="39280DD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 0;</w:t>
      </w:r>
    </w:p>
    <w:p w14:paraId="50A8D9E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 url('https://tse4.mm.bing.net/th?id=OIP.wEWh3QBQhfboBCQ50ruQzgHaE8&amp;pid=Api&amp;P=0&amp;h=180') no-repeat center center fixed;</w:t>
      </w:r>
    </w:p>
    <w:p w14:paraId="78BBA3F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size: cover;</w:t>
      </w:r>
    </w:p>
    <w:p w14:paraId="518D438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33641F9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ntainer {</w:t>
      </w:r>
    </w:p>
    <w:p w14:paraId="231D526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background-color: rgba(255, 255, 255, 0.9);</w:t>
      </w:r>
    </w:p>
    <w:p w14:paraId="36F006A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40px;</w:t>
      </w:r>
    </w:p>
    <w:p w14:paraId="313AF89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x-shadow: 0 0 10px rgba(0, 0, 0, 0.1);</w:t>
      </w:r>
    </w:p>
    <w:p w14:paraId="3E5FE29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rder-radius: 10px;</w:t>
      </w:r>
    </w:p>
    <w:p w14:paraId="7F83BE7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idth: 500px;</w:t>
      </w:r>
    </w:p>
    <w:p w14:paraId="7C2F141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right: 50px;</w:t>
      </w:r>
    </w:p>
    <w:p w14:paraId="3522214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79645F4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ntainer h2 {</w:t>
      </w:r>
    </w:p>
    <w:p w14:paraId="1AA95FD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top: 0;</w:t>
      </w:r>
    </w:p>
    <w:p w14:paraId="6ECDDA8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size: 32px;</w:t>
      </w:r>
    </w:p>
    <w:p w14:paraId="6A451B5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7837090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w:t>
      </w:r>
    </w:p>
    <w:p w14:paraId="72637B9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bottom: 20px;</w:t>
      </w:r>
    </w:p>
    <w:p w14:paraId="6D88FC2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3B3DB20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label {</w:t>
      </w:r>
    </w:p>
    <w:p w14:paraId="48E4160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block;</w:t>
      </w:r>
    </w:p>
    <w:p w14:paraId="712EEA8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bottom: 10px;</w:t>
      </w:r>
    </w:p>
    <w:p w14:paraId="2FE930C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size: 18px;</w:t>
      </w:r>
    </w:p>
    <w:p w14:paraId="2000875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4F5456D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input {</w:t>
      </w:r>
    </w:p>
    <w:p w14:paraId="719542B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idth: 100%;</w:t>
      </w:r>
    </w:p>
    <w:p w14:paraId="062D259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15px;</w:t>
      </w:r>
    </w:p>
    <w:p w14:paraId="0D0729C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x-sizing: border-box;</w:t>
      </w:r>
    </w:p>
    <w:p w14:paraId="66DAAC0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size: 18px;</w:t>
      </w:r>
    </w:p>
    <w:p w14:paraId="6E06889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0BB3195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button {</w:t>
      </w:r>
    </w:p>
    <w:p w14:paraId="70DF1A0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idth: 100%;</w:t>
      </w:r>
    </w:p>
    <w:p w14:paraId="39F77EE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15px;</w:t>
      </w:r>
    </w:p>
    <w:p w14:paraId="66CD1D0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0000ff ;</w:t>
      </w:r>
    </w:p>
    <w:p w14:paraId="65E00BC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lor: white;</w:t>
      </w:r>
    </w:p>
    <w:p w14:paraId="5F2FE65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rder: none;</w:t>
      </w:r>
    </w:p>
    <w:p w14:paraId="4BA59CA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rder-radius: 5px;</w:t>
      </w:r>
    </w:p>
    <w:p w14:paraId="2B76CFB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ursor: pointer;</w:t>
      </w:r>
    </w:p>
    <w:p w14:paraId="080A6EC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size: 18px;</w:t>
      </w:r>
    </w:p>
    <w:p w14:paraId="13497C7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w:t>
      </w:r>
    </w:p>
    <w:p w14:paraId="05390B2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button:hover {</w:t>
      </w:r>
    </w:p>
    <w:p w14:paraId="786E48F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218838;</w:t>
      </w:r>
    </w:p>
    <w:p w14:paraId="39F1E52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0FEFDBD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a {</w:t>
      </w:r>
    </w:p>
    <w:p w14:paraId="7FD25B9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block;</w:t>
      </w:r>
    </w:p>
    <w:p w14:paraId="4410936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text-align: center;</w:t>
      </w:r>
    </w:p>
    <w:p w14:paraId="4AF4F29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top: 15px;</w:t>
      </w:r>
    </w:p>
    <w:p w14:paraId="320BB94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lor: #007bff;</w:t>
      </w:r>
    </w:p>
    <w:p w14:paraId="06D0205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size: 16px;</w:t>
      </w:r>
    </w:p>
    <w:p w14:paraId="7975053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1954F80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tyle&gt;</w:t>
      </w:r>
    </w:p>
    <w:p w14:paraId="6BBAF1B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ead&gt;</w:t>
      </w:r>
    </w:p>
    <w:p w14:paraId="7DD6D70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body&gt;</w:t>
      </w:r>
    </w:p>
    <w:p w14:paraId="360455E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container"&gt;</w:t>
      </w:r>
    </w:p>
    <w:p w14:paraId="5F604C7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h2&gt;Login&lt;/h2&gt;</w:t>
      </w:r>
    </w:p>
    <w:p w14:paraId="0C62715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form action="dblogin.php" method="POST"&gt;</w:t>
      </w:r>
    </w:p>
    <w:p w14:paraId="37A3A12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1B69262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username"&gt;Username:&lt;/label&gt;</w:t>
      </w:r>
    </w:p>
    <w:p w14:paraId="2BE8DA9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text" id="username" name="username" required&gt;</w:t>
      </w:r>
    </w:p>
    <w:p w14:paraId="1F15BBF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1FD839D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45308BE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password"&gt;Password:&lt;/label&gt;</w:t>
      </w:r>
    </w:p>
    <w:p w14:paraId="72750F9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password" id="password" name="password" required&gt;</w:t>
      </w:r>
    </w:p>
    <w:p w14:paraId="0FE3DD7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33B2D38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6E6A951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button type="submit"&gt;Login&lt;/button&gt;</w:t>
      </w:r>
    </w:p>
    <w:p w14:paraId="09E6C7D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758E0C6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657F92B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a href="registrationpage.php"&gt;Create Account&lt;/a&gt;</w:t>
      </w:r>
    </w:p>
    <w:p w14:paraId="6A2BECD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3228D73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form&gt;</w:t>
      </w:r>
    </w:p>
    <w:p w14:paraId="63D4D87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7780CFE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body&gt;</w:t>
      </w:r>
    </w:p>
    <w:p w14:paraId="01F78878" w14:textId="23B5A59E"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lt;/html&gt;</w:t>
      </w:r>
    </w:p>
    <w:p w14:paraId="22619302" w14:textId="182CD87D"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60674F71" w14:textId="0DF8FF5F"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noProof/>
          <w:sz w:val="24"/>
          <w:szCs w:val="24"/>
        </w:rPr>
        <w:drawing>
          <wp:inline distT="0" distB="0" distL="0" distR="0" wp14:anchorId="53F93A30" wp14:editId="5EA596FB">
            <wp:extent cx="5731510" cy="3223895"/>
            <wp:effectExtent l="0" t="0" r="2540" b="0"/>
            <wp:docPr id="130821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D5DD47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5E540D1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0580FAB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2C7AE0BA" w14:textId="77777777" w:rsid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21FCA7C2" w14:textId="77777777" w:rsid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7FB5C1BD" w14:textId="77777777" w:rsid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0EE1CAC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3CE812D4" w14:textId="1018EFF5" w:rsidR="00E47D0E" w:rsidRPr="00E47D0E" w:rsidRDefault="00E47D0E" w:rsidP="00E47D0E">
      <w:pPr>
        <w:spacing w:after="0" w:line="360" w:lineRule="auto"/>
        <w:ind w:left="360"/>
        <w:jc w:val="both"/>
        <w:rPr>
          <w:rFonts w:ascii="Times New Roman" w:eastAsia="Times New Roman" w:hAnsi="Times New Roman" w:cs="Times New Roman"/>
          <w:b/>
          <w:sz w:val="32"/>
          <w:szCs w:val="32"/>
          <w:lang w:val="en-IN"/>
        </w:rPr>
      </w:pPr>
      <w:r w:rsidRPr="00E47D0E">
        <w:rPr>
          <w:rFonts w:ascii="Times New Roman" w:eastAsia="Times New Roman" w:hAnsi="Times New Roman" w:cs="Times New Roman"/>
          <w:b/>
          <w:sz w:val="32"/>
          <w:szCs w:val="32"/>
          <w:lang w:val="en-IN"/>
        </w:rPr>
        <w:t>Register Page</w:t>
      </w:r>
    </w:p>
    <w:p w14:paraId="2DD2B4F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3CCD12B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DOCTYPE html&gt;</w:t>
      </w:r>
    </w:p>
    <w:p w14:paraId="2254E3D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tml lang="en"&gt;</w:t>
      </w:r>
    </w:p>
    <w:p w14:paraId="2DB52FE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ead&gt;</w:t>
      </w:r>
    </w:p>
    <w:p w14:paraId="1AFC973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meta charset="UTF-8"&gt;</w:t>
      </w:r>
    </w:p>
    <w:p w14:paraId="674256C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meta name="viewport" content="width=device-width, initial-scale=1.0"&gt;</w:t>
      </w:r>
    </w:p>
    <w:p w14:paraId="7707C77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title&gt;Register&lt;/title&gt;</w:t>
      </w:r>
    </w:p>
    <w:p w14:paraId="007B07E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tyle&gt;</w:t>
      </w:r>
    </w:p>
    <w:p w14:paraId="0AEAF84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dy {</w:t>
      </w:r>
    </w:p>
    <w:p w14:paraId="7343304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family: Arial, sans-serif;</w:t>
      </w:r>
    </w:p>
    <w:p w14:paraId="739F140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flex;</w:t>
      </w:r>
    </w:p>
    <w:p w14:paraId="38CF394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justify-content: center; /* Aligns the content to the center */</w:t>
      </w:r>
    </w:p>
    <w:p w14:paraId="00D4A38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align-items: center;</w:t>
      </w:r>
    </w:p>
    <w:p w14:paraId="7891F98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height: 100vh;</w:t>
      </w:r>
    </w:p>
    <w:p w14:paraId="131EDCE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 0;</w:t>
      </w:r>
    </w:p>
    <w:p w14:paraId="220D711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 url('http://3.bp.blogspot.com/_vbSrwOg2sZw/TSMKDqDL_4I/AAAAAAAAFIQ/8wJlN_1I5e4/s1600/Volvo-Bus-intro.jpg') no-repeat center center fixed;</w:t>
      </w:r>
    </w:p>
    <w:p w14:paraId="78B8842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size: cover;</w:t>
      </w:r>
    </w:p>
    <w:p w14:paraId="59B1BAB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1255828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ntainer {</w:t>
      </w:r>
    </w:p>
    <w:p w14:paraId="757E6DA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rgba(255, 255, 255, 0.9);</w:t>
      </w:r>
    </w:p>
    <w:p w14:paraId="0E40B6D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20px;</w:t>
      </w:r>
    </w:p>
    <w:p w14:paraId="63B351F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x-shadow: 0 0 10px rgba(0, 0, 0, 0.1);</w:t>
      </w:r>
    </w:p>
    <w:p w14:paraId="715C2DD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rder-radius: 5px;</w:t>
      </w:r>
    </w:p>
    <w:p w14:paraId="7858A63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idth: 300px;</w:t>
      </w:r>
    </w:p>
    <w:p w14:paraId="7BEE777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left: -150px; /* Adjusts the margin to move the container towards the left */</w:t>
      </w:r>
    </w:p>
    <w:p w14:paraId="0669A2B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1D95016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ntainer h2 {</w:t>
      </w:r>
    </w:p>
    <w:p w14:paraId="7863B6F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top: 0;</w:t>
      </w:r>
    </w:p>
    <w:p w14:paraId="246F06D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52650E6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w:t>
      </w:r>
    </w:p>
    <w:p w14:paraId="09E5C7F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bottom: 15px;</w:t>
      </w:r>
    </w:p>
    <w:p w14:paraId="4F359DC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56F1F07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label {</w:t>
      </w:r>
    </w:p>
    <w:p w14:paraId="1AA21E8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block;</w:t>
      </w:r>
    </w:p>
    <w:p w14:paraId="5879139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bottom: 5px;</w:t>
      </w:r>
    </w:p>
    <w:p w14:paraId="37F0F10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315A7DD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input,</w:t>
      </w:r>
    </w:p>
    <w:p w14:paraId="779A901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select {</w:t>
      </w:r>
    </w:p>
    <w:p w14:paraId="7F96031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idth: 100%;</w:t>
      </w:r>
    </w:p>
    <w:p w14:paraId="3902640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8px;</w:t>
      </w:r>
    </w:p>
    <w:p w14:paraId="2BC50B9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x-sizing: border-box;</w:t>
      </w:r>
    </w:p>
    <w:p w14:paraId="415A2A3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3B119C8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button {</w:t>
      </w:r>
    </w:p>
    <w:p w14:paraId="2DAFA5A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width: 100%;</w:t>
      </w:r>
    </w:p>
    <w:p w14:paraId="467244F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10px;</w:t>
      </w:r>
    </w:p>
    <w:p w14:paraId="28CBAC8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007bff;</w:t>
      </w:r>
    </w:p>
    <w:p w14:paraId="28A60B1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lor: white;</w:t>
      </w:r>
    </w:p>
    <w:p w14:paraId="050326C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rder: none;</w:t>
      </w:r>
    </w:p>
    <w:p w14:paraId="64F2679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rder-radius: 5px;</w:t>
      </w:r>
    </w:p>
    <w:p w14:paraId="427D15E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ursor: pointer;</w:t>
      </w:r>
    </w:p>
    <w:p w14:paraId="53BCFC2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1423475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rm-group button:hover {</w:t>
      </w:r>
    </w:p>
    <w:p w14:paraId="28743A7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0056b3;</w:t>
      </w:r>
    </w:p>
    <w:p w14:paraId="0DF3654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4D815FA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tyle&gt;</w:t>
      </w:r>
    </w:p>
    <w:p w14:paraId="773EB9F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ead&gt;</w:t>
      </w:r>
    </w:p>
    <w:p w14:paraId="3C70489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body&gt;</w:t>
      </w:r>
    </w:p>
    <w:p w14:paraId="3A9C997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container"&gt;</w:t>
      </w:r>
    </w:p>
    <w:p w14:paraId="24B7A22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h2&gt;Register&lt;/h2&gt;</w:t>
      </w:r>
    </w:p>
    <w:p w14:paraId="33D46FA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form action="dbregister.php" method="post"&gt;</w:t>
      </w:r>
    </w:p>
    <w:p w14:paraId="77CD6B4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1E9999C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username"&gt;Username:&lt;/label&gt;</w:t>
      </w:r>
    </w:p>
    <w:p w14:paraId="05AD1B1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text" id="username" name="username" required&gt;</w:t>
      </w:r>
    </w:p>
    <w:p w14:paraId="5CF448B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2296AA1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0908EA4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email"&gt;Email:&lt;/label&gt;</w:t>
      </w:r>
    </w:p>
    <w:p w14:paraId="360FCA0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email" id="email" name="email" required&gt;</w:t>
      </w:r>
    </w:p>
    <w:p w14:paraId="16C5750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3026B61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5824DE4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password"&gt;Password:&lt;/label&gt;</w:t>
      </w:r>
    </w:p>
    <w:p w14:paraId="196F698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password" id="password" name="password" required&gt;</w:t>
      </w:r>
    </w:p>
    <w:p w14:paraId="622F90C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55D1A8A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6740461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confirm-password"&gt;Confirm Password:&lt;/label&gt;</w:t>
      </w:r>
    </w:p>
    <w:p w14:paraId="27CDD35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password" id="confirm-password" name="confirm_password" required&gt;</w:t>
      </w:r>
    </w:p>
    <w:p w14:paraId="1E32B66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1A8BA36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lt;div class="form-group"&gt;</w:t>
      </w:r>
    </w:p>
    <w:p w14:paraId="7A0832B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phone"&gt;Phone Number:&lt;/label&gt;</w:t>
      </w:r>
    </w:p>
    <w:p w14:paraId="278E1B8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input type="tel" id="phone" name="phone" required&gt;</w:t>
      </w:r>
    </w:p>
    <w:p w14:paraId="11C1DDF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556BEAE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281F419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label for="gender"&gt;Gender:&lt;/label&gt;</w:t>
      </w:r>
    </w:p>
    <w:p w14:paraId="5222FA2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elect id="gender" name="gender" required&gt;</w:t>
      </w:r>
    </w:p>
    <w:p w14:paraId="22E3263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option value=""&gt;Select Gender&lt;/option&gt;</w:t>
      </w:r>
    </w:p>
    <w:p w14:paraId="7F3D345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option value="male"&gt;Male&lt;/option&gt;</w:t>
      </w:r>
    </w:p>
    <w:p w14:paraId="6A0CCD5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option value="female"&gt;Female&lt;/option&gt;</w:t>
      </w:r>
    </w:p>
    <w:p w14:paraId="082E21D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option value="other"&gt;Other&lt;/option&gt;</w:t>
      </w:r>
    </w:p>
    <w:p w14:paraId="6CD5783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elect&gt;</w:t>
      </w:r>
    </w:p>
    <w:p w14:paraId="5471D5E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2E271B5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rm-group"&gt;</w:t>
      </w:r>
    </w:p>
    <w:p w14:paraId="2D50A31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button type="submit"&gt;Register&lt;/button&gt;</w:t>
      </w:r>
    </w:p>
    <w:p w14:paraId="098D4B9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0C9A06C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form&gt;</w:t>
      </w:r>
    </w:p>
    <w:p w14:paraId="0C038E4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7F75651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body&gt;</w:t>
      </w:r>
    </w:p>
    <w:p w14:paraId="646554C0" w14:textId="55B54CB9"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tml&gt;</w:t>
      </w:r>
    </w:p>
    <w:p w14:paraId="5815656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6728B915" w14:textId="184E2DC2"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noProof/>
          <w:sz w:val="24"/>
          <w:szCs w:val="24"/>
        </w:rPr>
        <w:drawing>
          <wp:inline distT="0" distB="0" distL="0" distR="0" wp14:anchorId="3A4C8878" wp14:editId="461947AB">
            <wp:extent cx="5731510" cy="3223895"/>
            <wp:effectExtent l="0" t="0" r="2540" b="0"/>
            <wp:docPr id="358807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C598C8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7F0A47AF" w14:textId="2576F55A" w:rsidR="00E47D0E" w:rsidRPr="00E47D0E" w:rsidRDefault="00E47D0E" w:rsidP="00E47D0E">
      <w:pPr>
        <w:spacing w:after="0" w:line="360" w:lineRule="auto"/>
        <w:ind w:left="360"/>
        <w:jc w:val="both"/>
        <w:rPr>
          <w:rFonts w:ascii="Times New Roman" w:eastAsia="Times New Roman" w:hAnsi="Times New Roman" w:cs="Times New Roman"/>
          <w:b/>
          <w:sz w:val="36"/>
          <w:szCs w:val="36"/>
          <w:lang w:val="en-IN"/>
        </w:rPr>
      </w:pPr>
      <w:r w:rsidRPr="00E47D0E">
        <w:rPr>
          <w:rFonts w:ascii="Times New Roman" w:eastAsia="Times New Roman" w:hAnsi="Times New Roman" w:cs="Times New Roman"/>
          <w:b/>
          <w:sz w:val="36"/>
          <w:szCs w:val="36"/>
          <w:lang w:val="en-IN"/>
        </w:rPr>
        <w:t>Home Page</w:t>
      </w:r>
    </w:p>
    <w:p w14:paraId="5FAD8EC4" w14:textId="655BE13F" w:rsidR="00E47D0E" w:rsidRPr="00E47D0E" w:rsidRDefault="001B4D5B" w:rsidP="00E47D0E">
      <w:pPr>
        <w:spacing w:after="0" w:line="360" w:lineRule="auto"/>
        <w:ind w:left="360"/>
        <w:jc w:val="both"/>
        <w:rPr>
          <w:rFonts w:ascii="Times New Roman" w:eastAsia="Times New Roman" w:hAnsi="Times New Roman" w:cs="Times New Roman"/>
          <w:bCs/>
          <w:sz w:val="24"/>
          <w:szCs w:val="24"/>
          <w:lang w:val="en-IN"/>
        </w:rPr>
      </w:pPr>
      <w:r>
        <w:rPr>
          <w:rFonts w:ascii="Times New Roman" w:eastAsia="Times New Roman" w:hAnsi="Times New Roman" w:cs="Times New Roman"/>
          <w:bCs/>
          <w:sz w:val="24"/>
          <w:szCs w:val="24"/>
          <w:lang w:val="en-IN"/>
        </w:rPr>
        <w:t xml:space="preserve"> </w:t>
      </w:r>
    </w:p>
    <w:p w14:paraId="2C14C3D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DOCTYPE html&gt;</w:t>
      </w:r>
    </w:p>
    <w:p w14:paraId="33A9B44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tml lang="en"&gt;</w:t>
      </w:r>
    </w:p>
    <w:p w14:paraId="1075988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ead&gt;</w:t>
      </w:r>
    </w:p>
    <w:p w14:paraId="0A6853C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meta charset="UTF-8"&gt;</w:t>
      </w:r>
    </w:p>
    <w:p w14:paraId="5F6199C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meta name="viewport" content="width=device-width, initial-scale=1.0"&gt;</w:t>
      </w:r>
    </w:p>
    <w:p w14:paraId="3E556DD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title&gt;Online Bus Ticket Booking System&lt;/title&gt;</w:t>
      </w:r>
    </w:p>
    <w:p w14:paraId="6E6499D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tyle&gt;</w:t>
      </w:r>
    </w:p>
    <w:p w14:paraId="246DBB4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ody {</w:t>
      </w:r>
    </w:p>
    <w:p w14:paraId="20B71A7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nt-family: Arial, sans-serif;</w:t>
      </w:r>
    </w:p>
    <w:p w14:paraId="2B7F287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rgin: 0;</w:t>
      </w:r>
    </w:p>
    <w:p w14:paraId="4841146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0;</w:t>
      </w:r>
    </w:p>
    <w:p w14:paraId="03B8C13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 url('https://yaatrisewa.com/yaatrisewa/slider/images/site/online-bus-ticket-booking-yaatri-sewa-travels-01.jpg') no-repeat center center fixed;</w:t>
      </w:r>
    </w:p>
    <w:p w14:paraId="61D7F50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size: cover;</w:t>
      </w:r>
    </w:p>
    <w:p w14:paraId="34DFD5E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flex;</w:t>
      </w:r>
    </w:p>
    <w:p w14:paraId="0A1EAA6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lex-direction: column;</w:t>
      </w:r>
    </w:p>
    <w:p w14:paraId="557C324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in-height: 100vh;</w:t>
      </w:r>
    </w:p>
    <w:p w14:paraId="18A2514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26149EB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header {</w:t>
      </w:r>
    </w:p>
    <w:p w14:paraId="001A3D8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28a745;</w:t>
      </w:r>
    </w:p>
    <w:p w14:paraId="09B75CD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lor: white;</w:t>
      </w:r>
    </w:p>
    <w:p w14:paraId="5A71035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20px;</w:t>
      </w:r>
    </w:p>
    <w:p w14:paraId="3C9AE08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text-align: center;</w:t>
      </w:r>
    </w:p>
    <w:p w14:paraId="1CA4EFE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7E94BF6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nav {</w:t>
      </w:r>
    </w:p>
    <w:p w14:paraId="2B805CC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display: flex;</w:t>
      </w:r>
    </w:p>
    <w:p w14:paraId="7674810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justify-content: center;</w:t>
      </w:r>
    </w:p>
    <w:p w14:paraId="6E86ECF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333;</w:t>
      </w:r>
    </w:p>
    <w:p w14:paraId="493DB0A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5EAE9FF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nav a {</w:t>
      </w:r>
    </w:p>
    <w:p w14:paraId="6C3B30B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color: white;</w:t>
      </w:r>
    </w:p>
    <w:p w14:paraId="35C833C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14px 20px;</w:t>
      </w:r>
    </w:p>
    <w:p w14:paraId="5C77DAD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text-decoration: none;</w:t>
      </w:r>
    </w:p>
    <w:p w14:paraId="7D128F9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text-align: center;</w:t>
      </w:r>
    </w:p>
    <w:p w14:paraId="4C1B83D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569EF12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nav a:hover {</w:t>
      </w:r>
    </w:p>
    <w:p w14:paraId="2A95672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ddd;</w:t>
      </w:r>
    </w:p>
    <w:p w14:paraId="40A295F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lor: black;</w:t>
      </w:r>
    </w:p>
    <w:p w14:paraId="3860D07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75296E7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main {</w:t>
      </w:r>
    </w:p>
    <w:p w14:paraId="517FCF4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lex: 1;</w:t>
      </w:r>
    </w:p>
    <w:p w14:paraId="2F3ECC8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20px;</w:t>
      </w:r>
    </w:p>
    <w:p w14:paraId="173A123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text-align: center;</w:t>
      </w:r>
    </w:p>
    <w:p w14:paraId="29D8BAE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7A86958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footer {</w:t>
      </w:r>
    </w:p>
    <w:p w14:paraId="1823D1B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background-color: #333;</w:t>
      </w:r>
    </w:p>
    <w:p w14:paraId="3131E3D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color: white;</w:t>
      </w:r>
    </w:p>
    <w:p w14:paraId="61FEF1C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text-align: center;</w:t>
      </w:r>
    </w:p>
    <w:p w14:paraId="0C8DE8AA"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adding: 10px;</w:t>
      </w:r>
    </w:p>
    <w:p w14:paraId="3B2369E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position: relative;</w:t>
      </w:r>
    </w:p>
    <w:p w14:paraId="58A343F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idth: 100%;</w:t>
      </w:r>
    </w:p>
    <w:p w14:paraId="0A746F7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w:t>
      </w:r>
    </w:p>
    <w:p w14:paraId="2FE6172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style&gt;</w:t>
      </w:r>
    </w:p>
    <w:p w14:paraId="29131FF7"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ead&gt;</w:t>
      </w:r>
    </w:p>
    <w:p w14:paraId="5DBE16A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body&gt;</w:t>
      </w:r>
    </w:p>
    <w:p w14:paraId="6078E3C8"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header"&gt;</w:t>
      </w:r>
    </w:p>
    <w:p w14:paraId="18C74FF1"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h1&gt;Online Bus Ticket Booking System&lt;/h1&gt;</w:t>
      </w:r>
    </w:p>
    <w:p w14:paraId="315293B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47F8972F"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nav"&gt;</w:t>
      </w:r>
    </w:p>
    <w:p w14:paraId="26CCD485"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a href="loginpage.php"&gt;Login&lt;/a&gt;</w:t>
      </w:r>
    </w:p>
    <w:p w14:paraId="1B01C21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a href="registrationpage.php"&gt;Register&lt;/a&gt;</w:t>
      </w:r>
    </w:p>
    <w:p w14:paraId="2D80BD8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a href="book-ticket.php"&gt;Book Ticket&lt;/a&gt;</w:t>
      </w:r>
    </w:p>
    <w:p w14:paraId="3EF3F2E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a href="bus-schedule.php"&gt;Bus Schedule&lt;/a&gt;</w:t>
      </w:r>
    </w:p>
    <w:p w14:paraId="2FBB7D36"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a href="generate-reports.php"&gt;Generate Reports&lt;/a&gt;</w:t>
      </w:r>
    </w:p>
    <w:p w14:paraId="46BF57E9"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lastRenderedPageBreak/>
        <w:t xml:space="preserve">    &lt;/div&gt;</w:t>
      </w:r>
    </w:p>
    <w:p w14:paraId="359C509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main"&gt;</w:t>
      </w:r>
    </w:p>
    <w:p w14:paraId="48CBE374"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h2&gt;Welcome to the Online Bus Ticket Booking System&lt;/h2&gt;</w:t>
      </w:r>
    </w:p>
    <w:p w14:paraId="50E1C0F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p&gt;Book your bus tickets online easily and conveniently. Use the navigation bar to log in, register, book tickets, view bus schedules, or generate reports.&lt;/p&gt;</w:t>
      </w:r>
    </w:p>
    <w:p w14:paraId="7FB5A0A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75E1BC80"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 class="footer"&gt;</w:t>
      </w:r>
    </w:p>
    <w:p w14:paraId="7009686B"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p&gt;&amp;copy; 2024 Online Bus Ticket Booking System&lt;/p&gt;</w:t>
      </w:r>
    </w:p>
    <w:p w14:paraId="33F7BCB2"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 xml:space="preserve">    &lt;/div&gt;</w:t>
      </w:r>
    </w:p>
    <w:p w14:paraId="420EBAD3"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body&gt;</w:t>
      </w:r>
    </w:p>
    <w:p w14:paraId="7376ADD3" w14:textId="4A22196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rFonts w:ascii="Times New Roman" w:eastAsia="Times New Roman" w:hAnsi="Times New Roman" w:cs="Times New Roman"/>
          <w:bCs/>
          <w:sz w:val="24"/>
          <w:szCs w:val="24"/>
          <w:lang w:val="en-IN"/>
        </w:rPr>
        <w:t>&lt;/html&gt;</w:t>
      </w:r>
    </w:p>
    <w:p w14:paraId="2F0C200C"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5E1EFBFE"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1A498D08" w14:textId="6CC1272F" w:rsidR="00E47D0E" w:rsidRDefault="00E47D0E" w:rsidP="00E47D0E">
      <w:pPr>
        <w:spacing w:after="0" w:line="360" w:lineRule="auto"/>
        <w:ind w:left="360"/>
        <w:jc w:val="both"/>
        <w:rPr>
          <w:rFonts w:ascii="Times New Roman" w:eastAsia="Times New Roman" w:hAnsi="Times New Roman" w:cs="Times New Roman"/>
          <w:bCs/>
          <w:sz w:val="24"/>
          <w:szCs w:val="24"/>
          <w:lang w:val="en-IN"/>
        </w:rPr>
      </w:pPr>
      <w:r w:rsidRPr="00E47D0E">
        <w:rPr>
          <w:noProof/>
          <w:sz w:val="24"/>
          <w:szCs w:val="24"/>
        </w:rPr>
        <w:drawing>
          <wp:inline distT="0" distB="0" distL="0" distR="0" wp14:anchorId="6B15E88D" wp14:editId="04DBDE45">
            <wp:extent cx="5731510" cy="3223895"/>
            <wp:effectExtent l="0" t="0" r="2540" b="0"/>
            <wp:docPr id="219074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F804291" w14:textId="77777777" w:rsidR="001B4D5B" w:rsidRDefault="001B4D5B" w:rsidP="00E47D0E">
      <w:pPr>
        <w:spacing w:after="0" w:line="360" w:lineRule="auto"/>
        <w:ind w:left="360"/>
        <w:jc w:val="both"/>
        <w:rPr>
          <w:rFonts w:ascii="Times New Roman" w:eastAsia="Times New Roman" w:hAnsi="Times New Roman" w:cs="Times New Roman"/>
          <w:bCs/>
          <w:sz w:val="24"/>
          <w:szCs w:val="24"/>
          <w:lang w:val="en-IN"/>
        </w:rPr>
      </w:pPr>
    </w:p>
    <w:p w14:paraId="2DC96CAB" w14:textId="067C538D" w:rsidR="001B4D5B" w:rsidRDefault="001B4D5B" w:rsidP="00E47D0E">
      <w:pPr>
        <w:spacing w:after="0" w:line="360" w:lineRule="auto"/>
        <w:ind w:left="360"/>
        <w:jc w:val="both"/>
        <w:rPr>
          <w:rFonts w:ascii="Times New Roman" w:eastAsia="Times New Roman" w:hAnsi="Times New Roman" w:cs="Times New Roman"/>
          <w:b/>
          <w:sz w:val="32"/>
          <w:szCs w:val="32"/>
          <w:lang w:val="en-IN"/>
        </w:rPr>
      </w:pPr>
      <w:r w:rsidRPr="001B4D5B">
        <w:rPr>
          <w:rFonts w:ascii="Times New Roman" w:eastAsia="Times New Roman" w:hAnsi="Times New Roman" w:cs="Times New Roman"/>
          <w:b/>
          <w:sz w:val="32"/>
          <w:szCs w:val="32"/>
          <w:lang w:val="en-IN"/>
        </w:rPr>
        <w:t>Book Ticket</w:t>
      </w:r>
    </w:p>
    <w:p w14:paraId="4860C420" w14:textId="77777777" w:rsidR="001B4D5B" w:rsidRDefault="001B4D5B" w:rsidP="00E47D0E">
      <w:pPr>
        <w:spacing w:after="0" w:line="360" w:lineRule="auto"/>
        <w:ind w:left="360"/>
        <w:jc w:val="both"/>
        <w:rPr>
          <w:rFonts w:ascii="Times New Roman" w:eastAsia="Times New Roman" w:hAnsi="Times New Roman" w:cs="Times New Roman"/>
          <w:b/>
          <w:sz w:val="32"/>
          <w:szCs w:val="32"/>
          <w:lang w:val="en-IN"/>
        </w:rPr>
      </w:pPr>
    </w:p>
    <w:p w14:paraId="6E3F1E4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DOCTYPE html&gt;</w:t>
      </w:r>
    </w:p>
    <w:p w14:paraId="06798D7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tml lang="en"&gt;</w:t>
      </w:r>
    </w:p>
    <w:p w14:paraId="0034077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ead&gt;</w:t>
      </w:r>
    </w:p>
    <w:p w14:paraId="670E0FE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meta charset="UTF-8"&gt;</w:t>
      </w:r>
    </w:p>
    <w:p w14:paraId="2185F8C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lt;meta name="viewport" content="width=device-width, initial-scale=1.0"&gt;</w:t>
      </w:r>
    </w:p>
    <w:p w14:paraId="2BA6A27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itle&gt;Book Ticket&lt;/title&gt;</w:t>
      </w:r>
    </w:p>
    <w:p w14:paraId="32B2BE5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ink rel="stylesheet" href="styles.css"&gt;</w:t>
      </w:r>
    </w:p>
    <w:p w14:paraId="0E3BE72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ead&gt;</w:t>
      </w:r>
    </w:p>
    <w:p w14:paraId="2B2029E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body&gt;</w:t>
      </w:r>
    </w:p>
    <w:p w14:paraId="0BF3344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tyle&gt;</w:t>
      </w:r>
    </w:p>
    <w:p w14:paraId="0C28EFE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dy {</w:t>
      </w:r>
    </w:p>
    <w:p w14:paraId="1987D9D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nt-family: Arial, sans-serif;</w:t>
      </w:r>
    </w:p>
    <w:p w14:paraId="0BBCE90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 url('https://tse1.mm.bing.net/th?id=OIP.MNfKCJwqBZkQS5aXT6aKMAAAAA&amp;pid=Api&amp;P=0&amp;h=180') no-repeat center center fixed;</w:t>
      </w:r>
    </w:p>
    <w:p w14:paraId="69451FF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size: cover;</w:t>
      </w:r>
    </w:p>
    <w:p w14:paraId="1BE81FD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 0;</w:t>
      </w:r>
    </w:p>
    <w:p w14:paraId="3319940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0;</w:t>
      </w:r>
    </w:p>
    <w:p w14:paraId="774FC69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display: flex;</w:t>
      </w:r>
    </w:p>
    <w:p w14:paraId="4A82CC6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justify-content: center;</w:t>
      </w:r>
    </w:p>
    <w:p w14:paraId="16E93A5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align-items: center;</w:t>
      </w:r>
    </w:p>
    <w:p w14:paraId="0C7076D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height: 100vh;</w:t>
      </w:r>
    </w:p>
    <w:p w14:paraId="518C28B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0903C69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p>
    <w:p w14:paraId="70E5250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ontainer {</w:t>
      </w:r>
    </w:p>
    <w:p w14:paraId="21C9750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rgba(255, 255, 255, 0.9);</w:t>
      </w:r>
    </w:p>
    <w:p w14:paraId="489B431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20px;</w:t>
      </w:r>
    </w:p>
    <w:p w14:paraId="076AAAD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x-shadow: 0 0 10px rgba(0, 0, 0, 0.1);</w:t>
      </w:r>
    </w:p>
    <w:p w14:paraId="2229DFB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radius: 5px;</w:t>
      </w:r>
    </w:p>
    <w:p w14:paraId="3B792E6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idth: 300px;</w:t>
      </w:r>
    </w:p>
    <w:p w14:paraId="32F4F51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7A6C240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p>
    <w:p w14:paraId="21AE761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ontainer h2 {</w:t>
      </w:r>
    </w:p>
    <w:p w14:paraId="3CF3F7B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top: 0;</w:t>
      </w:r>
    </w:p>
    <w:p w14:paraId="7673E2C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text-align: center;</w:t>
      </w:r>
    </w:p>
    <w:p w14:paraId="56CFD35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7DEAC15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p>
    <w:p w14:paraId="3207E43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w:t>
      </w:r>
    </w:p>
    <w:p w14:paraId="73CA37F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margin-bottom: 15px;</w:t>
      </w:r>
    </w:p>
    <w:p w14:paraId="47CF0551" w14:textId="16F5A707" w:rsidR="001B4D5B" w:rsidRPr="00644F9B" w:rsidRDefault="001B4D5B" w:rsidP="002E149A">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6C0BBFC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label {</w:t>
      </w:r>
    </w:p>
    <w:p w14:paraId="19CA115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display: block;</w:t>
      </w:r>
    </w:p>
    <w:p w14:paraId="7807DF7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bottom: 5px;</w:t>
      </w:r>
    </w:p>
    <w:p w14:paraId="4F791BE3" w14:textId="19601AED" w:rsidR="001B4D5B" w:rsidRPr="00644F9B" w:rsidRDefault="001B4D5B" w:rsidP="002E149A">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742FB93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input {</w:t>
      </w:r>
    </w:p>
    <w:p w14:paraId="65E1667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idth: 100%;</w:t>
      </w:r>
    </w:p>
    <w:p w14:paraId="1323F9C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8px;</w:t>
      </w:r>
    </w:p>
    <w:p w14:paraId="66333E3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x-sizing: border-box;</w:t>
      </w:r>
    </w:p>
    <w:p w14:paraId="56E75AF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 1px solid #ccc;</w:t>
      </w:r>
    </w:p>
    <w:p w14:paraId="04988C8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radius: 5px;</w:t>
      </w:r>
    </w:p>
    <w:p w14:paraId="6B5484C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2477207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p>
    <w:p w14:paraId="09260C7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button {</w:t>
      </w:r>
    </w:p>
    <w:p w14:paraId="13B9F04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idth: 100%;</w:t>
      </w:r>
    </w:p>
    <w:p w14:paraId="5F43979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10px;</w:t>
      </w:r>
    </w:p>
    <w:p w14:paraId="3F1BD78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28a745;</w:t>
      </w:r>
    </w:p>
    <w:p w14:paraId="2A28DF3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olor: white;</w:t>
      </w:r>
    </w:p>
    <w:p w14:paraId="7D08142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 none;</w:t>
      </w:r>
    </w:p>
    <w:p w14:paraId="39F9E77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radius: 5px;</w:t>
      </w:r>
    </w:p>
    <w:p w14:paraId="4331D59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ursor: pointer;</w:t>
      </w:r>
    </w:p>
    <w:p w14:paraId="69DACF8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0A583C3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p>
    <w:p w14:paraId="760A0EF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button:hover {</w:t>
      </w:r>
    </w:p>
    <w:p w14:paraId="7AEC505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218838;</w:t>
      </w:r>
    </w:p>
    <w:p w14:paraId="56D4537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2A928E9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tyle&gt;</w:t>
      </w:r>
    </w:p>
    <w:p w14:paraId="5374FD9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container"&gt;</w:t>
      </w:r>
    </w:p>
    <w:p w14:paraId="4A314F5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h2&gt;Book Ticket&lt;/h2&gt;</w:t>
      </w:r>
    </w:p>
    <w:p w14:paraId="60BC988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form action="book-ticket.php" method="post"&gt;</w:t>
      </w:r>
    </w:p>
    <w:p w14:paraId="3E33BB5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61A806E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abel for="origin"&gt;Origin:&lt;/label&gt;</w:t>
      </w:r>
    </w:p>
    <w:p w14:paraId="061E7CA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input type="text" id="origin" name="origin" required&gt;</w:t>
      </w:r>
    </w:p>
    <w:p w14:paraId="5AA0E23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lt;/div&gt;</w:t>
      </w:r>
    </w:p>
    <w:p w14:paraId="69143A9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48198DE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abel for="destination"&gt;Destination:&lt;/label&gt;</w:t>
      </w:r>
    </w:p>
    <w:p w14:paraId="17667E5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input type="text" id="destination" name="destination" required&gt;</w:t>
      </w:r>
    </w:p>
    <w:p w14:paraId="520A714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75A8932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5F22EBC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abel for="date"&gt;Date:&lt;/label&gt;</w:t>
      </w:r>
    </w:p>
    <w:p w14:paraId="59BC279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input type="date" id="date" name="date" required&gt;</w:t>
      </w:r>
    </w:p>
    <w:p w14:paraId="224837E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4794930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29D9105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button type="submit"&gt;Book Ticket&lt;/button&gt;</w:t>
      </w:r>
    </w:p>
    <w:p w14:paraId="0753C3A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33868BE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form&gt;</w:t>
      </w:r>
    </w:p>
    <w:p w14:paraId="4BB2F94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2C1143F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body&gt;</w:t>
      </w:r>
    </w:p>
    <w:p w14:paraId="0D943459" w14:textId="2D698FFC"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tml&gt;</w:t>
      </w:r>
    </w:p>
    <w:p w14:paraId="43BD401E" w14:textId="77777777" w:rsidR="001B4D5B" w:rsidRDefault="001B4D5B" w:rsidP="001B4D5B">
      <w:pPr>
        <w:spacing w:after="0" w:line="360" w:lineRule="auto"/>
        <w:ind w:left="360"/>
        <w:jc w:val="both"/>
        <w:rPr>
          <w:rFonts w:ascii="Times New Roman" w:eastAsia="Times New Roman" w:hAnsi="Times New Roman" w:cs="Times New Roman"/>
          <w:b/>
          <w:sz w:val="32"/>
          <w:szCs w:val="32"/>
          <w:lang w:val="en-IN"/>
        </w:rPr>
      </w:pPr>
    </w:p>
    <w:p w14:paraId="29215612" w14:textId="46A1E24A" w:rsidR="001B4D5B" w:rsidRDefault="001B4D5B" w:rsidP="001B4D5B">
      <w:pPr>
        <w:spacing w:after="0" w:line="360" w:lineRule="auto"/>
        <w:ind w:left="360"/>
        <w:jc w:val="both"/>
        <w:rPr>
          <w:rFonts w:ascii="Times New Roman" w:eastAsia="Times New Roman" w:hAnsi="Times New Roman" w:cs="Times New Roman"/>
          <w:b/>
          <w:sz w:val="32"/>
          <w:szCs w:val="32"/>
          <w:lang w:val="en-IN"/>
        </w:rPr>
      </w:pPr>
      <w:r>
        <w:rPr>
          <w:noProof/>
        </w:rPr>
        <w:drawing>
          <wp:inline distT="0" distB="0" distL="0" distR="0" wp14:anchorId="510C0577" wp14:editId="7C03B83A">
            <wp:extent cx="5731510" cy="3223895"/>
            <wp:effectExtent l="0" t="0" r="2540" b="0"/>
            <wp:docPr id="20698887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4DBFFE32" w14:textId="77777777" w:rsidR="001B4D5B" w:rsidRDefault="001B4D5B" w:rsidP="001B4D5B">
      <w:pPr>
        <w:spacing w:after="0" w:line="360" w:lineRule="auto"/>
        <w:ind w:left="360"/>
        <w:jc w:val="both"/>
        <w:rPr>
          <w:rFonts w:ascii="Times New Roman" w:eastAsia="Times New Roman" w:hAnsi="Times New Roman" w:cs="Times New Roman"/>
          <w:b/>
          <w:sz w:val="32"/>
          <w:szCs w:val="32"/>
          <w:lang w:val="en-IN"/>
        </w:rPr>
      </w:pPr>
    </w:p>
    <w:p w14:paraId="793B2802" w14:textId="77777777" w:rsidR="002E149A" w:rsidRDefault="002E149A" w:rsidP="001B4D5B">
      <w:pPr>
        <w:spacing w:after="0" w:line="360" w:lineRule="auto"/>
        <w:ind w:left="360"/>
        <w:jc w:val="both"/>
        <w:rPr>
          <w:rFonts w:ascii="Times New Roman" w:eastAsia="Times New Roman" w:hAnsi="Times New Roman" w:cs="Times New Roman"/>
          <w:b/>
          <w:sz w:val="32"/>
          <w:szCs w:val="32"/>
          <w:lang w:val="en-IN"/>
        </w:rPr>
      </w:pPr>
    </w:p>
    <w:p w14:paraId="18A14A51" w14:textId="77777777" w:rsidR="002E149A" w:rsidRDefault="002E149A" w:rsidP="001B4D5B">
      <w:pPr>
        <w:spacing w:after="0" w:line="360" w:lineRule="auto"/>
        <w:ind w:left="360"/>
        <w:jc w:val="both"/>
        <w:rPr>
          <w:rFonts w:ascii="Times New Roman" w:eastAsia="Times New Roman" w:hAnsi="Times New Roman" w:cs="Times New Roman"/>
          <w:b/>
          <w:sz w:val="32"/>
          <w:szCs w:val="32"/>
          <w:lang w:val="en-IN"/>
        </w:rPr>
      </w:pPr>
    </w:p>
    <w:p w14:paraId="41F3877A" w14:textId="758372AC" w:rsidR="001B4D5B" w:rsidRDefault="001B4D5B" w:rsidP="001B4D5B">
      <w:pPr>
        <w:spacing w:after="0" w:line="360" w:lineRule="auto"/>
        <w:ind w:left="360"/>
        <w:jc w:val="both"/>
        <w:rPr>
          <w:rFonts w:ascii="Times New Roman" w:eastAsia="Times New Roman" w:hAnsi="Times New Roman" w:cs="Times New Roman"/>
          <w:b/>
          <w:sz w:val="32"/>
          <w:szCs w:val="32"/>
          <w:lang w:val="en-IN"/>
        </w:rPr>
      </w:pPr>
      <w:r>
        <w:rPr>
          <w:rFonts w:ascii="Times New Roman" w:eastAsia="Times New Roman" w:hAnsi="Times New Roman" w:cs="Times New Roman"/>
          <w:b/>
          <w:sz w:val="32"/>
          <w:szCs w:val="32"/>
          <w:lang w:val="en-IN"/>
        </w:rPr>
        <w:lastRenderedPageBreak/>
        <w:t>Bus Schedule</w:t>
      </w:r>
    </w:p>
    <w:p w14:paraId="148A1DEF" w14:textId="77777777" w:rsidR="001B4D5B" w:rsidRDefault="001B4D5B" w:rsidP="001B4D5B">
      <w:pPr>
        <w:spacing w:after="0" w:line="360" w:lineRule="auto"/>
        <w:ind w:left="360"/>
        <w:jc w:val="both"/>
        <w:rPr>
          <w:rFonts w:ascii="Times New Roman" w:eastAsia="Times New Roman" w:hAnsi="Times New Roman" w:cs="Times New Roman"/>
          <w:b/>
          <w:sz w:val="32"/>
          <w:szCs w:val="32"/>
          <w:lang w:val="en-IN"/>
        </w:rPr>
      </w:pPr>
    </w:p>
    <w:p w14:paraId="1C2AB50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DOCTYPE html&gt;</w:t>
      </w:r>
    </w:p>
    <w:p w14:paraId="2D706CF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tml lang="en"&gt;</w:t>
      </w:r>
    </w:p>
    <w:p w14:paraId="4D11373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ead&gt;</w:t>
      </w:r>
    </w:p>
    <w:p w14:paraId="2881148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meta charset="UTF-8"&gt;</w:t>
      </w:r>
    </w:p>
    <w:p w14:paraId="7AFC373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meta name="viewport" content="width=device-width, initial-scale=1.0"&gt;</w:t>
      </w:r>
    </w:p>
    <w:p w14:paraId="38DEDBB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itle&gt;Bus Schedule&lt;/title&gt;</w:t>
      </w:r>
    </w:p>
    <w:p w14:paraId="58A1130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ink rel="stylesheet" href="styles.css"&gt;</w:t>
      </w:r>
    </w:p>
    <w:p w14:paraId="3663581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tyle&gt;</w:t>
      </w:r>
    </w:p>
    <w:p w14:paraId="1C3864A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table {</w:t>
      </w:r>
    </w:p>
    <w:p w14:paraId="3A7AD1E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idth: 100%;</w:t>
      </w:r>
    </w:p>
    <w:p w14:paraId="14D4813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collapse: collapse;</w:t>
      </w:r>
    </w:p>
    <w:p w14:paraId="376CCD3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top: 20px;</w:t>
      </w:r>
    </w:p>
    <w:p w14:paraId="640A0C2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7081051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th, td {</w:t>
      </w:r>
    </w:p>
    <w:p w14:paraId="20AD23C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 1px solid #ccc;</w:t>
      </w:r>
    </w:p>
    <w:p w14:paraId="2D42CD8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10px;</w:t>
      </w:r>
    </w:p>
    <w:p w14:paraId="76D3A96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text-align: left;</w:t>
      </w:r>
    </w:p>
    <w:p w14:paraId="3115D95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2E3E9B4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th {</w:t>
      </w:r>
    </w:p>
    <w:p w14:paraId="32D76B4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f4f4f4;</w:t>
      </w:r>
    </w:p>
    <w:p w14:paraId="0D3C3C8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5AEA821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tyle&gt;</w:t>
      </w:r>
    </w:p>
    <w:p w14:paraId="718DD35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ead&gt;</w:t>
      </w:r>
    </w:p>
    <w:p w14:paraId="68F2B8A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body&gt;</w:t>
      </w:r>
    </w:p>
    <w:p w14:paraId="42A1DF8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container"&gt;</w:t>
      </w:r>
    </w:p>
    <w:p w14:paraId="57089B6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h2&gt;Bus Schedule&lt;/h2&gt;</w:t>
      </w:r>
    </w:p>
    <w:p w14:paraId="003F819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able&gt;</w:t>
      </w:r>
    </w:p>
    <w:p w14:paraId="1F5B1AE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ead&gt;</w:t>
      </w:r>
    </w:p>
    <w:p w14:paraId="0524E23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73076AB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gt;Bus Timing&lt;/th&gt;</w:t>
      </w:r>
    </w:p>
    <w:p w14:paraId="7E94D4C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gt;Source&lt;/th&gt;</w:t>
      </w:r>
    </w:p>
    <w:p w14:paraId="2EB4A7D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lt;th&gt;Destination&lt;/th&gt;</w:t>
      </w:r>
    </w:p>
    <w:p w14:paraId="6397EE8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gt;Stops&lt;/th&gt;</w:t>
      </w:r>
    </w:p>
    <w:p w14:paraId="56A74BF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gt;Arrival Time&lt;/th&gt;</w:t>
      </w:r>
    </w:p>
    <w:p w14:paraId="6B1A648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gt;Route&lt;/th&gt;</w:t>
      </w:r>
    </w:p>
    <w:p w14:paraId="6E8E628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6767DCB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head&gt;</w:t>
      </w:r>
    </w:p>
    <w:p w14:paraId="168A5CE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body&gt;</w:t>
      </w:r>
    </w:p>
    <w:p w14:paraId="551BB5C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231990A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08:00 AM&lt;/td&gt;</w:t>
      </w:r>
    </w:p>
    <w:p w14:paraId="26CF05B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Kadapa&lt;/td&gt;</w:t>
      </w:r>
    </w:p>
    <w:p w14:paraId="6F1B66B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Tirupati&lt;/td&gt;</w:t>
      </w:r>
    </w:p>
    <w:p w14:paraId="09416D6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Razampeta, Railway Kodur&lt;/td&gt;</w:t>
      </w:r>
    </w:p>
    <w:p w14:paraId="2E0DDA8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11:00 AM&lt;/td&gt;</w:t>
      </w:r>
    </w:p>
    <w:p w14:paraId="648496E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Highway&lt;/td&gt;</w:t>
      </w:r>
    </w:p>
    <w:p w14:paraId="4D9CED8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18526D2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2D3241B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09:30 AM&lt;/td&gt;</w:t>
      </w:r>
    </w:p>
    <w:p w14:paraId="7C0FED6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Kadapa&lt;/td&gt;</w:t>
      </w:r>
    </w:p>
    <w:p w14:paraId="0A14A10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Proddatur&lt;/td&gt;</w:t>
      </w:r>
    </w:p>
    <w:p w14:paraId="5471699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Mydukur, Chagalamarri&lt;/td&gt;</w:t>
      </w:r>
    </w:p>
    <w:p w14:paraId="1DEBE77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11:30 AM&lt;/td&gt;</w:t>
      </w:r>
    </w:p>
    <w:p w14:paraId="7E1ADF5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From Chagalamarri highway to Proddatur&lt;/td&gt;</w:t>
      </w:r>
    </w:p>
    <w:p w14:paraId="67F7387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123F07A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1714546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11:00 AM&lt;/td&gt;</w:t>
      </w:r>
    </w:p>
    <w:p w14:paraId="01F6ADA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Kadapa&lt;/td&gt;</w:t>
      </w:r>
    </w:p>
    <w:p w14:paraId="6F70253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Nandyala&lt;/td&gt;</w:t>
      </w:r>
    </w:p>
    <w:p w14:paraId="3C50E1D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Duvvur, Allagadda&lt;/td&gt;</w:t>
      </w:r>
    </w:p>
    <w:p w14:paraId="05F4AF5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1:00 PM&lt;/td&gt;</w:t>
      </w:r>
    </w:p>
    <w:p w14:paraId="16F6E22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From Station Duvvur bypass to Allagadda&lt;/td&gt;</w:t>
      </w:r>
    </w:p>
    <w:p w14:paraId="184F250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2F4C20C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16919A8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01:00 PM&lt;/td&gt;</w:t>
      </w:r>
    </w:p>
    <w:p w14:paraId="6AE2F88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Kadapa&lt;/td&gt;</w:t>
      </w:r>
    </w:p>
    <w:p w14:paraId="20651CB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lt;td&gt;Nellore&lt;/td&gt;</w:t>
      </w:r>
    </w:p>
    <w:p w14:paraId="620AC7C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Badvel, Marripadu&lt;/td&gt;</w:t>
      </w:r>
    </w:p>
    <w:p w14:paraId="529F2BC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06:00 PM&lt;/td&gt;</w:t>
      </w:r>
    </w:p>
    <w:p w14:paraId="3F606A1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From Station Badvel bypass to Nellore&lt;/td&gt;</w:t>
      </w:r>
    </w:p>
    <w:p w14:paraId="70D379B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7BF0DDC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627A2BE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06:00 PM&lt;/td&gt;</w:t>
      </w:r>
    </w:p>
    <w:p w14:paraId="03F452A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Kadapa&lt;/td&gt;</w:t>
      </w:r>
    </w:p>
    <w:p w14:paraId="4F13C0E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Hyderabad&lt;/td&gt;</w:t>
      </w:r>
    </w:p>
    <w:p w14:paraId="43DC883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Nandyala, Kurnool&lt;/td&gt;</w:t>
      </w:r>
    </w:p>
    <w:p w14:paraId="7E63144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04:00 AM&lt;/td&gt;</w:t>
      </w:r>
    </w:p>
    <w:p w14:paraId="3A0CCCC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d&gt;From Station Kurnool bypass to Hyderabad&lt;/td&gt;</w:t>
      </w:r>
    </w:p>
    <w:p w14:paraId="18185C3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r&gt;</w:t>
      </w:r>
    </w:p>
    <w:p w14:paraId="79974C4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 Add more rows as needed --&gt;</w:t>
      </w:r>
    </w:p>
    <w:p w14:paraId="3C55270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body&gt;</w:t>
      </w:r>
    </w:p>
    <w:p w14:paraId="29C6905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able&gt;</w:t>
      </w:r>
    </w:p>
    <w:p w14:paraId="419CCCF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3770451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body&gt;</w:t>
      </w:r>
    </w:p>
    <w:p w14:paraId="6D1E12A1" w14:textId="6917A559"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tml&gt;</w:t>
      </w:r>
    </w:p>
    <w:p w14:paraId="6E28F7D6" w14:textId="77777777" w:rsidR="001B4D5B" w:rsidRDefault="001B4D5B" w:rsidP="001B4D5B">
      <w:pPr>
        <w:spacing w:after="0" w:line="360" w:lineRule="auto"/>
        <w:ind w:left="360"/>
        <w:jc w:val="both"/>
        <w:rPr>
          <w:rFonts w:ascii="Times New Roman" w:eastAsia="Times New Roman" w:hAnsi="Times New Roman" w:cs="Times New Roman"/>
          <w:b/>
          <w:sz w:val="24"/>
          <w:szCs w:val="24"/>
          <w:lang w:val="en-IN"/>
        </w:rPr>
      </w:pPr>
    </w:p>
    <w:p w14:paraId="3130AAF0" w14:textId="472B7ACA" w:rsidR="001B4D5B" w:rsidRDefault="001B4D5B" w:rsidP="001B4D5B">
      <w:pPr>
        <w:spacing w:after="0" w:line="360" w:lineRule="auto"/>
        <w:ind w:left="360"/>
        <w:jc w:val="both"/>
        <w:rPr>
          <w:rFonts w:ascii="Times New Roman" w:eastAsia="Times New Roman" w:hAnsi="Times New Roman" w:cs="Times New Roman"/>
          <w:b/>
          <w:sz w:val="24"/>
          <w:szCs w:val="24"/>
          <w:lang w:val="en-IN"/>
        </w:rPr>
      </w:pPr>
      <w:r>
        <w:rPr>
          <w:noProof/>
        </w:rPr>
        <w:drawing>
          <wp:inline distT="0" distB="0" distL="0" distR="0" wp14:anchorId="5CD5D78C" wp14:editId="50C4DDC7">
            <wp:extent cx="5731510" cy="3223895"/>
            <wp:effectExtent l="0" t="0" r="2540" b="0"/>
            <wp:docPr id="19149643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1CEA531" w14:textId="77777777" w:rsidR="00644F9B" w:rsidRDefault="00644F9B" w:rsidP="001B4D5B">
      <w:pPr>
        <w:spacing w:after="0" w:line="360" w:lineRule="auto"/>
        <w:ind w:left="360"/>
        <w:jc w:val="both"/>
        <w:rPr>
          <w:rFonts w:ascii="Times New Roman" w:eastAsia="Times New Roman" w:hAnsi="Times New Roman" w:cs="Times New Roman"/>
          <w:b/>
          <w:sz w:val="24"/>
          <w:szCs w:val="24"/>
          <w:lang w:val="en-IN"/>
        </w:rPr>
      </w:pPr>
    </w:p>
    <w:p w14:paraId="72C6CD2B" w14:textId="725B40B7" w:rsidR="001B4D5B" w:rsidRDefault="001B4D5B" w:rsidP="001B4D5B">
      <w:pPr>
        <w:spacing w:after="0" w:line="360" w:lineRule="auto"/>
        <w:ind w:left="360"/>
        <w:jc w:val="both"/>
        <w:rPr>
          <w:rFonts w:ascii="Times New Roman" w:eastAsia="Times New Roman" w:hAnsi="Times New Roman" w:cs="Times New Roman"/>
          <w:b/>
          <w:sz w:val="32"/>
          <w:szCs w:val="32"/>
          <w:lang w:val="en-IN"/>
        </w:rPr>
      </w:pPr>
      <w:r w:rsidRPr="001B4D5B">
        <w:rPr>
          <w:rFonts w:ascii="Times New Roman" w:eastAsia="Times New Roman" w:hAnsi="Times New Roman" w:cs="Times New Roman"/>
          <w:b/>
          <w:sz w:val="32"/>
          <w:szCs w:val="32"/>
          <w:lang w:val="en-IN"/>
        </w:rPr>
        <w:lastRenderedPageBreak/>
        <w:t>Generate Reports</w:t>
      </w:r>
    </w:p>
    <w:p w14:paraId="7E601A95" w14:textId="77777777" w:rsidR="001B4D5B" w:rsidRDefault="001B4D5B" w:rsidP="001B4D5B">
      <w:pPr>
        <w:spacing w:after="0" w:line="360" w:lineRule="auto"/>
        <w:ind w:left="360"/>
        <w:jc w:val="both"/>
        <w:rPr>
          <w:rFonts w:ascii="Times New Roman" w:eastAsia="Times New Roman" w:hAnsi="Times New Roman" w:cs="Times New Roman"/>
          <w:b/>
          <w:sz w:val="32"/>
          <w:szCs w:val="32"/>
          <w:lang w:val="en-IN"/>
        </w:rPr>
      </w:pPr>
    </w:p>
    <w:p w14:paraId="381C22D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DOCTYPE html&gt;</w:t>
      </w:r>
    </w:p>
    <w:p w14:paraId="2A71D3A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tml lang="en"&gt;</w:t>
      </w:r>
    </w:p>
    <w:p w14:paraId="6BD1419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ead&gt;</w:t>
      </w:r>
    </w:p>
    <w:p w14:paraId="55CE708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meta charset="UTF-8"&gt;</w:t>
      </w:r>
    </w:p>
    <w:p w14:paraId="6BC1000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meta name="viewport" content="width=device-width, initial-scale=1.0"&gt;</w:t>
      </w:r>
    </w:p>
    <w:p w14:paraId="662B03D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title&gt;Generate Reports&lt;/title&gt;</w:t>
      </w:r>
    </w:p>
    <w:p w14:paraId="1B3EBC7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ink rel="stylesheet" href="styles.css"&gt;</w:t>
      </w:r>
    </w:p>
    <w:p w14:paraId="50D058D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tyle&gt;</w:t>
      </w:r>
    </w:p>
    <w:p w14:paraId="63ED6B3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dy {</w:t>
      </w:r>
    </w:p>
    <w:p w14:paraId="263672B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nt-family: Arial, sans-serif;</w:t>
      </w:r>
    </w:p>
    <w:p w14:paraId="11DBEBF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 url('https://tse3.mm.bing.net/th?id=OIP.Ck6FMtiKfgoRjcTycPxNsQHaE8&amp;pid=Api&amp;P=0&amp;h=180') no-repeat center center fixed;</w:t>
      </w:r>
    </w:p>
    <w:p w14:paraId="3CF8248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size: cover;</w:t>
      </w:r>
    </w:p>
    <w:p w14:paraId="169DC83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 0;</w:t>
      </w:r>
    </w:p>
    <w:p w14:paraId="3E171E9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0;</w:t>
      </w:r>
    </w:p>
    <w:p w14:paraId="17FDE95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height: 100vh;</w:t>
      </w:r>
    </w:p>
    <w:p w14:paraId="02EE727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display: flex;</w:t>
      </w:r>
    </w:p>
    <w:p w14:paraId="10A95B3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justify-content: center;</w:t>
      </w:r>
    </w:p>
    <w:p w14:paraId="4C1CA0E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align-items: center;</w:t>
      </w:r>
    </w:p>
    <w:p w14:paraId="0156761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6CFC5F7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ontainer {</w:t>
      </w:r>
    </w:p>
    <w:p w14:paraId="28E62FC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x-width: 800px;</w:t>
      </w:r>
    </w:p>
    <w:p w14:paraId="21C4578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 50px auto;</w:t>
      </w:r>
    </w:p>
    <w:p w14:paraId="045F05F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rgba(255, 255, 255, 0.9);</w:t>
      </w:r>
    </w:p>
    <w:p w14:paraId="4C750E2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40px;</w:t>
      </w:r>
    </w:p>
    <w:p w14:paraId="41ADC3B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x-shadow: 0 0 10px rgba(0, 0, 0, 0.1);</w:t>
      </w:r>
    </w:p>
    <w:p w14:paraId="423933F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radius: 8px;</w:t>
      </w:r>
    </w:p>
    <w:p w14:paraId="278C772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52C50CB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h2 {</w:t>
      </w:r>
    </w:p>
    <w:p w14:paraId="6C8646C9"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text-align: center;</w:t>
      </w:r>
    </w:p>
    <w:p w14:paraId="7656799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color: #333;</w:t>
      </w:r>
    </w:p>
    <w:p w14:paraId="6E83775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4486043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w:t>
      </w:r>
    </w:p>
    <w:p w14:paraId="645CBA6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bottom: 15px;</w:t>
      </w:r>
    </w:p>
    <w:p w14:paraId="5468B88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507BA6C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label {</w:t>
      </w:r>
    </w:p>
    <w:p w14:paraId="32B8E4D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display: block;</w:t>
      </w:r>
    </w:p>
    <w:p w14:paraId="7A2F3AA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margin-bottom: 5px;</w:t>
      </w:r>
    </w:p>
    <w:p w14:paraId="00EA2E3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olor: #333;</w:t>
      </w:r>
    </w:p>
    <w:p w14:paraId="32FC2FD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nt-size: 18px;</w:t>
      </w:r>
    </w:p>
    <w:p w14:paraId="0FC399C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5DF0453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select,</w:t>
      </w:r>
    </w:p>
    <w:p w14:paraId="659D561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input[type="date"],</w:t>
      </w:r>
    </w:p>
    <w:p w14:paraId="5FFBB9F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button {</w:t>
      </w:r>
    </w:p>
    <w:p w14:paraId="571A393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idth: 100%;</w:t>
      </w:r>
    </w:p>
    <w:p w14:paraId="241279F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padding: 15px;</w:t>
      </w:r>
    </w:p>
    <w:p w14:paraId="73DE5B1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 1px solid #ccc;</w:t>
      </w:r>
    </w:p>
    <w:p w14:paraId="3459511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radius: 4px;</w:t>
      </w:r>
    </w:p>
    <w:p w14:paraId="6188504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nt-size: 16px;</w:t>
      </w:r>
    </w:p>
    <w:p w14:paraId="457D39E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7022C83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button {</w:t>
      </w:r>
    </w:p>
    <w:p w14:paraId="01674DB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28a745;</w:t>
      </w:r>
    </w:p>
    <w:p w14:paraId="731CD1E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olor: #fff;</w:t>
      </w:r>
    </w:p>
    <w:p w14:paraId="33AE3B4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order: none;</w:t>
      </w:r>
    </w:p>
    <w:p w14:paraId="3E24F16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cursor: pointer;</w:t>
      </w:r>
    </w:p>
    <w:p w14:paraId="2A4ECC4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2BFE6B1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form-group button:hover {</w:t>
      </w:r>
    </w:p>
    <w:p w14:paraId="5A5E77B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background-color: #218838;</w:t>
      </w:r>
    </w:p>
    <w:p w14:paraId="7524849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w:t>
      </w:r>
    </w:p>
    <w:p w14:paraId="14FEB8F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tyle&gt;</w:t>
      </w:r>
    </w:p>
    <w:p w14:paraId="0B0BCE1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ead&gt;</w:t>
      </w:r>
    </w:p>
    <w:p w14:paraId="5EEE8F83"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body&gt;</w:t>
      </w:r>
    </w:p>
    <w:p w14:paraId="01048D2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container"&gt;</w:t>
      </w:r>
    </w:p>
    <w:p w14:paraId="26A7CE9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h2&gt;Generate Reports&lt;/h2&gt;</w:t>
      </w:r>
    </w:p>
    <w:p w14:paraId="0EAE0E6B"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lastRenderedPageBreak/>
        <w:t xml:space="preserve">        &lt;form action="generate-reports.php" method="post"&gt;</w:t>
      </w:r>
    </w:p>
    <w:p w14:paraId="466BD26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3172E1F1"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abel for="report-type"&gt;Report Type:&lt;/label&gt;</w:t>
      </w:r>
    </w:p>
    <w:p w14:paraId="1F529EB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elect id="report-type" name="report_type" required&gt;</w:t>
      </w:r>
    </w:p>
    <w:p w14:paraId="3FA0776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option value=""&gt;Select Report Type&lt;/option&gt;</w:t>
      </w:r>
    </w:p>
    <w:p w14:paraId="0A1078F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option value="user_reports"&gt;User Reports&lt;/option&gt;</w:t>
      </w:r>
    </w:p>
    <w:p w14:paraId="34FE56F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option value="booking_reports"&gt;Booking Reports&lt;/option&gt;</w:t>
      </w:r>
    </w:p>
    <w:p w14:paraId="1C5AAEB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option value="comment_reports"&gt;Comment Reports&lt;/option&gt;</w:t>
      </w:r>
    </w:p>
    <w:p w14:paraId="5DECDD9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select&gt;</w:t>
      </w:r>
    </w:p>
    <w:p w14:paraId="62FEF95F"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6AB19ED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3B272BBE"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abel for="start-date"&gt;Start Date:&lt;/label&gt;</w:t>
      </w:r>
    </w:p>
    <w:p w14:paraId="68C5F41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input type="date" id="start-date" name="start_date" required&gt;</w:t>
      </w:r>
    </w:p>
    <w:p w14:paraId="0D32B915"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6DF3051C"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1F18030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label for="end-date"&gt;End Date:&lt;/label&gt;</w:t>
      </w:r>
    </w:p>
    <w:p w14:paraId="7737EC5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input type="date" id="end-date" name="end_date" required&gt;</w:t>
      </w:r>
    </w:p>
    <w:p w14:paraId="3772C18A"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48778F64"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 class="form-group"&gt;</w:t>
      </w:r>
    </w:p>
    <w:p w14:paraId="2DC4DB60"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button type="submit"&gt;Generate Report&lt;/button&gt;</w:t>
      </w:r>
    </w:p>
    <w:p w14:paraId="7420C8DD"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28C6C212"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form&gt;</w:t>
      </w:r>
    </w:p>
    <w:p w14:paraId="6C0FE2B6"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 xml:space="preserve">    &lt;/div&gt;</w:t>
      </w:r>
    </w:p>
    <w:p w14:paraId="38794678"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body&gt;</w:t>
      </w:r>
    </w:p>
    <w:p w14:paraId="48AB9596" w14:textId="1F91483B"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r w:rsidRPr="00644F9B">
        <w:rPr>
          <w:rFonts w:ascii="Times New Roman" w:eastAsia="Times New Roman" w:hAnsi="Times New Roman" w:cs="Times New Roman"/>
          <w:bCs/>
          <w:sz w:val="24"/>
          <w:szCs w:val="24"/>
          <w:lang w:val="en-IN"/>
        </w:rPr>
        <w:t>&lt;/html&gt;</w:t>
      </w:r>
    </w:p>
    <w:p w14:paraId="6A16EB07" w14:textId="77777777" w:rsidR="001B4D5B" w:rsidRPr="00644F9B" w:rsidRDefault="001B4D5B" w:rsidP="001B4D5B">
      <w:pPr>
        <w:spacing w:after="0" w:line="360" w:lineRule="auto"/>
        <w:ind w:left="360"/>
        <w:jc w:val="both"/>
        <w:rPr>
          <w:rFonts w:ascii="Times New Roman" w:eastAsia="Times New Roman" w:hAnsi="Times New Roman" w:cs="Times New Roman"/>
          <w:bCs/>
          <w:sz w:val="24"/>
          <w:szCs w:val="24"/>
          <w:lang w:val="en-IN"/>
        </w:rPr>
      </w:pPr>
    </w:p>
    <w:p w14:paraId="0DA3DCF0" w14:textId="0422954E" w:rsidR="001B4D5B" w:rsidRDefault="001B4D5B" w:rsidP="001B4D5B">
      <w:pPr>
        <w:spacing w:after="0" w:line="360" w:lineRule="auto"/>
        <w:ind w:left="360"/>
        <w:jc w:val="both"/>
        <w:rPr>
          <w:rFonts w:ascii="Times New Roman" w:eastAsia="Times New Roman" w:hAnsi="Times New Roman" w:cs="Times New Roman"/>
          <w:b/>
          <w:sz w:val="24"/>
          <w:szCs w:val="24"/>
          <w:lang w:val="en-IN"/>
        </w:rPr>
      </w:pPr>
      <w:r>
        <w:rPr>
          <w:noProof/>
        </w:rPr>
        <w:lastRenderedPageBreak/>
        <w:drawing>
          <wp:inline distT="0" distB="0" distL="0" distR="0" wp14:anchorId="531C484B" wp14:editId="08754F6F">
            <wp:extent cx="5694218" cy="3202919"/>
            <wp:effectExtent l="0" t="0" r="1905" b="0"/>
            <wp:docPr id="8039122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8800" cy="3222371"/>
                    </a:xfrm>
                    <a:prstGeom prst="rect">
                      <a:avLst/>
                    </a:prstGeom>
                    <a:noFill/>
                    <a:ln>
                      <a:noFill/>
                    </a:ln>
                  </pic:spPr>
                </pic:pic>
              </a:graphicData>
            </a:graphic>
          </wp:inline>
        </w:drawing>
      </w:r>
    </w:p>
    <w:p w14:paraId="7CC5D01E" w14:textId="77777777" w:rsidR="001B4D5B" w:rsidRDefault="001B4D5B" w:rsidP="001B4D5B">
      <w:pPr>
        <w:spacing w:after="0" w:line="360" w:lineRule="auto"/>
        <w:ind w:left="360"/>
        <w:jc w:val="both"/>
        <w:rPr>
          <w:rFonts w:ascii="Times New Roman" w:eastAsia="Times New Roman" w:hAnsi="Times New Roman" w:cs="Times New Roman"/>
          <w:b/>
          <w:sz w:val="24"/>
          <w:szCs w:val="24"/>
          <w:lang w:val="en-IN"/>
        </w:rPr>
      </w:pPr>
    </w:p>
    <w:p w14:paraId="3AF54C77" w14:textId="77777777" w:rsidR="001B4D5B" w:rsidRDefault="001B4D5B" w:rsidP="001B4D5B">
      <w:pPr>
        <w:spacing w:after="0" w:line="360" w:lineRule="auto"/>
        <w:ind w:left="360"/>
        <w:jc w:val="both"/>
        <w:rPr>
          <w:rFonts w:ascii="Times New Roman" w:eastAsia="Times New Roman" w:hAnsi="Times New Roman" w:cs="Times New Roman"/>
          <w:b/>
          <w:sz w:val="24"/>
          <w:szCs w:val="24"/>
          <w:lang w:val="en-IN"/>
        </w:rPr>
      </w:pPr>
    </w:p>
    <w:p w14:paraId="70B19C63" w14:textId="77777777" w:rsidR="001B4D5B" w:rsidRDefault="001B4D5B" w:rsidP="00644F9B">
      <w:pPr>
        <w:spacing w:after="0" w:line="360" w:lineRule="auto"/>
        <w:jc w:val="both"/>
        <w:rPr>
          <w:rFonts w:ascii="Times New Roman" w:eastAsia="Times New Roman" w:hAnsi="Times New Roman" w:cs="Times New Roman"/>
          <w:sz w:val="28"/>
          <w:szCs w:val="28"/>
          <w:lang w:val="en-IN"/>
        </w:rPr>
      </w:pPr>
      <w:r w:rsidRPr="00644F9B">
        <w:rPr>
          <w:rFonts w:ascii="Times New Roman" w:eastAsia="Times New Roman" w:hAnsi="Times New Roman" w:cs="Times New Roman"/>
          <w:b/>
          <w:bCs/>
          <w:sz w:val="36"/>
          <w:szCs w:val="36"/>
          <w:lang w:val="en-IN"/>
        </w:rPr>
        <w:t>Conclusion</w:t>
      </w:r>
      <w:r w:rsidRPr="001B4D5B">
        <w:rPr>
          <w:rFonts w:ascii="Times New Roman" w:eastAsia="Times New Roman" w:hAnsi="Times New Roman" w:cs="Times New Roman"/>
          <w:sz w:val="28"/>
          <w:szCs w:val="28"/>
          <w:lang w:val="en-IN"/>
        </w:rPr>
        <w:t>: The online bus ticket booking system provides a modern and efficient solution for booking bus tickets. It simplifies the process, making it accessible and convenient for users. Future enhancements could include mobile app development, additional payment options, and integration with other transportation services.</w:t>
      </w:r>
    </w:p>
    <w:p w14:paraId="2B3E5ED9" w14:textId="77777777" w:rsidR="00644F9B" w:rsidRPr="001B4D5B" w:rsidRDefault="00644F9B" w:rsidP="00644F9B">
      <w:pPr>
        <w:spacing w:after="0" w:line="360" w:lineRule="auto"/>
        <w:ind w:left="360"/>
        <w:jc w:val="both"/>
        <w:rPr>
          <w:rFonts w:ascii="Times New Roman" w:eastAsia="Times New Roman" w:hAnsi="Times New Roman" w:cs="Times New Roman"/>
          <w:sz w:val="28"/>
          <w:szCs w:val="28"/>
          <w:lang w:val="en-IN"/>
        </w:rPr>
      </w:pPr>
    </w:p>
    <w:p w14:paraId="68C97D38" w14:textId="77777777" w:rsidR="001B4D5B" w:rsidRPr="00644F9B" w:rsidRDefault="001B4D5B" w:rsidP="00644F9B">
      <w:pPr>
        <w:spacing w:after="0" w:line="360" w:lineRule="auto"/>
        <w:ind w:left="360"/>
        <w:jc w:val="both"/>
        <w:rPr>
          <w:rFonts w:ascii="Times New Roman" w:eastAsia="Times New Roman" w:hAnsi="Times New Roman" w:cs="Times New Roman"/>
          <w:b/>
          <w:bCs/>
          <w:sz w:val="36"/>
          <w:szCs w:val="36"/>
          <w:lang w:val="en-IN"/>
        </w:rPr>
      </w:pPr>
      <w:r w:rsidRPr="00644F9B">
        <w:rPr>
          <w:rFonts w:ascii="Times New Roman" w:eastAsia="Times New Roman" w:hAnsi="Times New Roman" w:cs="Times New Roman"/>
          <w:b/>
          <w:bCs/>
          <w:sz w:val="36"/>
          <w:szCs w:val="36"/>
          <w:lang w:val="en-IN"/>
        </w:rPr>
        <w:t>Future Enhancement:</w:t>
      </w:r>
    </w:p>
    <w:p w14:paraId="14D5C5E8" w14:textId="77777777" w:rsidR="001B4D5B" w:rsidRPr="001B4D5B" w:rsidRDefault="001B4D5B" w:rsidP="00644F9B">
      <w:pPr>
        <w:numPr>
          <w:ilvl w:val="0"/>
          <w:numId w:val="22"/>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Develop a mobile application for Android and iOS platforms.</w:t>
      </w:r>
    </w:p>
    <w:p w14:paraId="681612B8" w14:textId="77777777" w:rsidR="001B4D5B" w:rsidRPr="001B4D5B" w:rsidRDefault="001B4D5B" w:rsidP="00644F9B">
      <w:pPr>
        <w:numPr>
          <w:ilvl w:val="0"/>
          <w:numId w:val="22"/>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Integrate additional payment gateways.</w:t>
      </w:r>
    </w:p>
    <w:p w14:paraId="31D91AF3" w14:textId="77777777" w:rsidR="001B4D5B" w:rsidRPr="001B4D5B" w:rsidRDefault="001B4D5B" w:rsidP="00644F9B">
      <w:pPr>
        <w:numPr>
          <w:ilvl w:val="0"/>
          <w:numId w:val="22"/>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Implement advanced search and filtering options.</w:t>
      </w:r>
    </w:p>
    <w:p w14:paraId="70EBAAA6" w14:textId="77777777" w:rsidR="001B4D5B" w:rsidRPr="001B4D5B" w:rsidRDefault="001B4D5B" w:rsidP="00644F9B">
      <w:pPr>
        <w:numPr>
          <w:ilvl w:val="0"/>
          <w:numId w:val="22"/>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Provide real-time bus tracking and notifications.</w:t>
      </w:r>
    </w:p>
    <w:p w14:paraId="1BFEA25C" w14:textId="77777777" w:rsidR="001B4D5B" w:rsidRDefault="001B4D5B" w:rsidP="00644F9B">
      <w:pPr>
        <w:numPr>
          <w:ilvl w:val="0"/>
          <w:numId w:val="22"/>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Collaborate with other transportation services for a comprehensive travel solution.</w:t>
      </w:r>
    </w:p>
    <w:p w14:paraId="11A2EE5A" w14:textId="77777777" w:rsidR="00644F9B" w:rsidRDefault="00644F9B" w:rsidP="00644F9B">
      <w:pPr>
        <w:spacing w:after="0" w:line="360" w:lineRule="auto"/>
        <w:ind w:left="720"/>
        <w:jc w:val="both"/>
        <w:rPr>
          <w:rFonts w:ascii="Times New Roman" w:eastAsia="Times New Roman" w:hAnsi="Times New Roman" w:cs="Times New Roman"/>
          <w:b/>
          <w:bCs/>
          <w:sz w:val="32"/>
          <w:szCs w:val="32"/>
          <w:lang w:val="en-IN"/>
        </w:rPr>
      </w:pPr>
    </w:p>
    <w:p w14:paraId="58132ABC" w14:textId="77777777" w:rsidR="00644F9B" w:rsidRPr="00644F9B" w:rsidRDefault="00644F9B" w:rsidP="00644F9B">
      <w:pPr>
        <w:spacing w:after="0" w:line="360" w:lineRule="auto"/>
        <w:ind w:left="720"/>
        <w:jc w:val="both"/>
        <w:rPr>
          <w:rFonts w:ascii="Times New Roman" w:eastAsia="Times New Roman" w:hAnsi="Times New Roman" w:cs="Times New Roman"/>
          <w:b/>
          <w:bCs/>
          <w:sz w:val="32"/>
          <w:szCs w:val="32"/>
          <w:lang w:val="en-IN"/>
        </w:rPr>
      </w:pPr>
    </w:p>
    <w:p w14:paraId="12A7673C" w14:textId="77777777" w:rsidR="001B4D5B" w:rsidRPr="00644F9B" w:rsidRDefault="001B4D5B" w:rsidP="00644F9B">
      <w:pPr>
        <w:spacing w:after="0" w:line="360" w:lineRule="auto"/>
        <w:ind w:left="360"/>
        <w:jc w:val="both"/>
        <w:rPr>
          <w:rFonts w:ascii="Times New Roman" w:eastAsia="Times New Roman" w:hAnsi="Times New Roman" w:cs="Times New Roman"/>
          <w:b/>
          <w:bCs/>
          <w:sz w:val="36"/>
          <w:szCs w:val="36"/>
          <w:lang w:val="en-IN"/>
        </w:rPr>
      </w:pPr>
      <w:r w:rsidRPr="00644F9B">
        <w:rPr>
          <w:rFonts w:ascii="Times New Roman" w:eastAsia="Times New Roman" w:hAnsi="Times New Roman" w:cs="Times New Roman"/>
          <w:b/>
          <w:bCs/>
          <w:sz w:val="36"/>
          <w:szCs w:val="36"/>
          <w:lang w:val="en-IN"/>
        </w:rPr>
        <w:lastRenderedPageBreak/>
        <w:t>References:</w:t>
      </w:r>
    </w:p>
    <w:p w14:paraId="3B302B09" w14:textId="77777777" w:rsidR="001B4D5B" w:rsidRPr="001B4D5B" w:rsidRDefault="001B4D5B" w:rsidP="00644F9B">
      <w:pPr>
        <w:numPr>
          <w:ilvl w:val="0"/>
          <w:numId w:val="23"/>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Documentation and tutorials on HTML, CSS, JavaScript, React.js, Node.js, Express.js, and MongoDB.</w:t>
      </w:r>
    </w:p>
    <w:p w14:paraId="41EFC1A0" w14:textId="77777777" w:rsidR="001B4D5B" w:rsidRPr="001B4D5B" w:rsidRDefault="001B4D5B" w:rsidP="00644F9B">
      <w:pPr>
        <w:numPr>
          <w:ilvl w:val="0"/>
          <w:numId w:val="23"/>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Official documentation for PayPal and Stripe APIs.</w:t>
      </w:r>
    </w:p>
    <w:p w14:paraId="25E3EA4C" w14:textId="77777777" w:rsidR="001B4D5B" w:rsidRPr="001B4D5B" w:rsidRDefault="001B4D5B" w:rsidP="00644F9B">
      <w:pPr>
        <w:numPr>
          <w:ilvl w:val="0"/>
          <w:numId w:val="23"/>
        </w:numPr>
        <w:spacing w:after="0" w:line="360" w:lineRule="auto"/>
        <w:jc w:val="both"/>
        <w:rPr>
          <w:rFonts w:ascii="Times New Roman" w:eastAsia="Times New Roman" w:hAnsi="Times New Roman" w:cs="Times New Roman"/>
          <w:sz w:val="28"/>
          <w:szCs w:val="28"/>
          <w:lang w:val="en-IN"/>
        </w:rPr>
      </w:pPr>
      <w:r w:rsidRPr="001B4D5B">
        <w:rPr>
          <w:rFonts w:ascii="Times New Roman" w:eastAsia="Times New Roman" w:hAnsi="Times New Roman" w:cs="Times New Roman"/>
          <w:sz w:val="28"/>
          <w:szCs w:val="28"/>
          <w:lang w:val="en-IN"/>
        </w:rPr>
        <w:t>Online resources and articles on best practices for web development and user experience design.</w:t>
      </w:r>
    </w:p>
    <w:p w14:paraId="510B3173" w14:textId="77777777" w:rsidR="001B4D5B" w:rsidRPr="001B4D5B" w:rsidRDefault="001B4D5B" w:rsidP="001B4D5B">
      <w:pPr>
        <w:spacing w:after="0" w:line="360" w:lineRule="auto"/>
        <w:ind w:left="360"/>
        <w:jc w:val="both"/>
        <w:rPr>
          <w:rFonts w:ascii="Times New Roman" w:eastAsia="Times New Roman" w:hAnsi="Times New Roman" w:cs="Times New Roman"/>
          <w:b/>
          <w:sz w:val="24"/>
          <w:szCs w:val="24"/>
          <w:lang w:val="en-IN"/>
        </w:rPr>
      </w:pPr>
    </w:p>
    <w:p w14:paraId="0EEE2098" w14:textId="77777777" w:rsidR="001B4D5B" w:rsidRPr="001B4D5B" w:rsidRDefault="001B4D5B" w:rsidP="001B4D5B">
      <w:pPr>
        <w:spacing w:after="0" w:line="360" w:lineRule="auto"/>
        <w:ind w:left="360"/>
        <w:jc w:val="both"/>
        <w:rPr>
          <w:rFonts w:ascii="Times New Roman" w:eastAsia="Times New Roman" w:hAnsi="Times New Roman" w:cs="Times New Roman"/>
          <w:b/>
          <w:sz w:val="32"/>
          <w:szCs w:val="32"/>
          <w:lang w:val="en-IN"/>
        </w:rPr>
      </w:pPr>
    </w:p>
    <w:p w14:paraId="772C120D" w14:textId="77777777" w:rsidR="00E47D0E" w:rsidRPr="00E47D0E"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2F0FB1A0" w14:textId="77777777" w:rsidR="00E47D0E" w:rsidRPr="00A6595A" w:rsidRDefault="00E47D0E" w:rsidP="00E47D0E">
      <w:pPr>
        <w:spacing w:after="0" w:line="360" w:lineRule="auto"/>
        <w:ind w:left="360"/>
        <w:jc w:val="both"/>
        <w:rPr>
          <w:rFonts w:ascii="Times New Roman" w:eastAsia="Times New Roman" w:hAnsi="Times New Roman" w:cs="Times New Roman"/>
          <w:bCs/>
          <w:sz w:val="24"/>
          <w:szCs w:val="24"/>
          <w:lang w:val="en-IN"/>
        </w:rPr>
      </w:pPr>
    </w:p>
    <w:p w14:paraId="7D5DEB74" w14:textId="77777777" w:rsidR="00A6595A" w:rsidRDefault="00A6595A">
      <w:pPr>
        <w:spacing w:after="0" w:line="360" w:lineRule="auto"/>
        <w:jc w:val="center"/>
        <w:rPr>
          <w:rFonts w:ascii="Times New Roman" w:eastAsia="Times New Roman" w:hAnsi="Times New Roman" w:cs="Times New Roman"/>
          <w:b/>
          <w:sz w:val="32"/>
          <w:szCs w:val="32"/>
        </w:rPr>
      </w:pPr>
    </w:p>
    <w:p w14:paraId="2BC121AE" w14:textId="77777777" w:rsidR="00A6595A" w:rsidRDefault="00A6595A">
      <w:pPr>
        <w:spacing w:after="0" w:line="360" w:lineRule="auto"/>
        <w:jc w:val="center"/>
        <w:rPr>
          <w:rFonts w:ascii="Times New Roman" w:eastAsia="Times New Roman" w:hAnsi="Times New Roman" w:cs="Times New Roman"/>
          <w:b/>
          <w:sz w:val="32"/>
          <w:szCs w:val="32"/>
        </w:rPr>
      </w:pPr>
    </w:p>
    <w:p w14:paraId="4D8AA007" w14:textId="77777777" w:rsidR="00A6595A" w:rsidRDefault="00A6595A">
      <w:pPr>
        <w:spacing w:after="0" w:line="360" w:lineRule="auto"/>
        <w:jc w:val="center"/>
        <w:rPr>
          <w:rFonts w:ascii="Times New Roman" w:eastAsia="Times New Roman" w:hAnsi="Times New Roman" w:cs="Times New Roman"/>
          <w:b/>
          <w:sz w:val="32"/>
          <w:szCs w:val="32"/>
        </w:rPr>
      </w:pPr>
    </w:p>
    <w:p w14:paraId="58F105B9" w14:textId="77777777" w:rsidR="00A6595A" w:rsidRDefault="00A6595A">
      <w:pPr>
        <w:spacing w:after="0" w:line="360" w:lineRule="auto"/>
        <w:jc w:val="center"/>
        <w:rPr>
          <w:rFonts w:ascii="Times New Roman" w:eastAsia="Times New Roman" w:hAnsi="Times New Roman" w:cs="Times New Roman"/>
          <w:b/>
          <w:sz w:val="32"/>
          <w:szCs w:val="32"/>
        </w:rPr>
      </w:pPr>
    </w:p>
    <w:p w14:paraId="0088E6A8" w14:textId="77777777" w:rsidR="00A6595A" w:rsidRDefault="00A6595A">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60685E82" w14:textId="77777777" w:rsidR="00414C40" w:rsidRDefault="00414C40">
      <w:pPr>
        <w:spacing w:after="0" w:line="360" w:lineRule="auto"/>
        <w:rPr>
          <w:rFonts w:ascii="Times New Roman" w:eastAsia="Times New Roman" w:hAnsi="Times New Roman" w:cs="Times New Roman"/>
          <w:b/>
          <w:sz w:val="34"/>
          <w:szCs w:val="34"/>
        </w:rPr>
      </w:pPr>
    </w:p>
    <w:sectPr w:rsidR="00414C40">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8415D76"/>
    <w:multiLevelType w:val="multilevel"/>
    <w:tmpl w:val="9678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E0624"/>
    <w:multiLevelType w:val="multilevel"/>
    <w:tmpl w:val="6540D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2D34125"/>
    <w:multiLevelType w:val="multilevel"/>
    <w:tmpl w:val="E3DAC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9E718C7"/>
    <w:multiLevelType w:val="multilevel"/>
    <w:tmpl w:val="7A6A9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13065B9"/>
    <w:multiLevelType w:val="multilevel"/>
    <w:tmpl w:val="64C65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5270DFB"/>
    <w:multiLevelType w:val="multilevel"/>
    <w:tmpl w:val="F6467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BE704ED"/>
    <w:multiLevelType w:val="multilevel"/>
    <w:tmpl w:val="2D5A2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13880033">
    <w:abstractNumId w:val="14"/>
  </w:num>
  <w:num w:numId="2" w16cid:durableId="1439717600">
    <w:abstractNumId w:val="0"/>
  </w:num>
  <w:num w:numId="3" w16cid:durableId="2094349334">
    <w:abstractNumId w:val="11"/>
  </w:num>
  <w:num w:numId="4" w16cid:durableId="148520722">
    <w:abstractNumId w:val="20"/>
  </w:num>
  <w:num w:numId="5" w16cid:durableId="1813516651">
    <w:abstractNumId w:val="21"/>
  </w:num>
  <w:num w:numId="6" w16cid:durableId="1839812097">
    <w:abstractNumId w:val="16"/>
  </w:num>
  <w:num w:numId="7" w16cid:durableId="1081484851">
    <w:abstractNumId w:val="9"/>
  </w:num>
  <w:num w:numId="8" w16cid:durableId="1133331150">
    <w:abstractNumId w:val="22"/>
  </w:num>
  <w:num w:numId="9" w16cid:durableId="209271534">
    <w:abstractNumId w:val="8"/>
  </w:num>
  <w:num w:numId="10" w16cid:durableId="685252626">
    <w:abstractNumId w:val="1"/>
  </w:num>
  <w:num w:numId="11" w16cid:durableId="542446857">
    <w:abstractNumId w:val="19"/>
  </w:num>
  <w:num w:numId="12" w16cid:durableId="968779225">
    <w:abstractNumId w:val="6"/>
  </w:num>
  <w:num w:numId="13" w16cid:durableId="145630231">
    <w:abstractNumId w:val="4"/>
  </w:num>
  <w:num w:numId="14" w16cid:durableId="109932431">
    <w:abstractNumId w:val="12"/>
  </w:num>
  <w:num w:numId="15" w16cid:durableId="1469862103">
    <w:abstractNumId w:val="18"/>
  </w:num>
  <w:num w:numId="16" w16cid:durableId="1968702425">
    <w:abstractNumId w:val="5"/>
  </w:num>
  <w:num w:numId="17" w16cid:durableId="56168299">
    <w:abstractNumId w:val="2"/>
  </w:num>
  <w:num w:numId="18" w16cid:durableId="1886523244">
    <w:abstractNumId w:val="7"/>
  </w:num>
  <w:num w:numId="19" w16cid:durableId="150148596">
    <w:abstractNumId w:val="13"/>
  </w:num>
  <w:num w:numId="20" w16cid:durableId="891383091">
    <w:abstractNumId w:val="15"/>
  </w:num>
  <w:num w:numId="21" w16cid:durableId="711614780">
    <w:abstractNumId w:val="3"/>
  </w:num>
  <w:num w:numId="22" w16cid:durableId="1473325910">
    <w:abstractNumId w:val="17"/>
  </w:num>
  <w:num w:numId="23" w16cid:durableId="6201900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18022A"/>
    <w:rsid w:val="001B4D5B"/>
    <w:rsid w:val="002744F5"/>
    <w:rsid w:val="002E149A"/>
    <w:rsid w:val="002E6755"/>
    <w:rsid w:val="00414C40"/>
    <w:rsid w:val="00422DB9"/>
    <w:rsid w:val="004779F8"/>
    <w:rsid w:val="006256D6"/>
    <w:rsid w:val="00644F9B"/>
    <w:rsid w:val="007F5BCA"/>
    <w:rsid w:val="00A6595A"/>
    <w:rsid w:val="00A714E0"/>
    <w:rsid w:val="00D37E00"/>
    <w:rsid w:val="00E47D0E"/>
    <w:rsid w:val="00E6495C"/>
    <w:rsid w:val="00F92D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641324">
      <w:bodyDiv w:val="1"/>
      <w:marLeft w:val="0"/>
      <w:marRight w:val="0"/>
      <w:marTop w:val="0"/>
      <w:marBottom w:val="0"/>
      <w:divBdr>
        <w:top w:val="none" w:sz="0" w:space="0" w:color="auto"/>
        <w:left w:val="none" w:sz="0" w:space="0" w:color="auto"/>
        <w:bottom w:val="none" w:sz="0" w:space="0" w:color="auto"/>
        <w:right w:val="none" w:sz="0" w:space="0" w:color="auto"/>
      </w:divBdr>
    </w:div>
    <w:div w:id="689182686">
      <w:bodyDiv w:val="1"/>
      <w:marLeft w:val="0"/>
      <w:marRight w:val="0"/>
      <w:marTop w:val="0"/>
      <w:marBottom w:val="0"/>
      <w:divBdr>
        <w:top w:val="none" w:sz="0" w:space="0" w:color="auto"/>
        <w:left w:val="none" w:sz="0" w:space="0" w:color="auto"/>
        <w:bottom w:val="none" w:sz="0" w:space="0" w:color="auto"/>
        <w:right w:val="none" w:sz="0" w:space="0" w:color="auto"/>
      </w:divBdr>
    </w:div>
    <w:div w:id="1581139598">
      <w:bodyDiv w:val="1"/>
      <w:marLeft w:val="0"/>
      <w:marRight w:val="0"/>
      <w:marTop w:val="0"/>
      <w:marBottom w:val="0"/>
      <w:divBdr>
        <w:top w:val="none" w:sz="0" w:space="0" w:color="auto"/>
        <w:left w:val="none" w:sz="0" w:space="0" w:color="auto"/>
        <w:bottom w:val="none" w:sz="0" w:space="0" w:color="auto"/>
        <w:right w:val="none" w:sz="0" w:space="0" w:color="auto"/>
      </w:divBdr>
    </w:div>
    <w:div w:id="1994286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2C6F-C3E8-48E0-857A-A0F9CB86F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8</Pages>
  <Words>3509</Words>
  <Characters>2000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nav Kumar Kalathuru</dc:creator>
  <cp:lastModifiedBy>Pranav Kumar Kalathuru</cp:lastModifiedBy>
  <cp:revision>3</cp:revision>
  <dcterms:created xsi:type="dcterms:W3CDTF">2024-07-29T04:01:00Z</dcterms:created>
  <dcterms:modified xsi:type="dcterms:W3CDTF">2024-07-29T04:49:00Z</dcterms:modified>
</cp:coreProperties>
</file>